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5CFED2" w14:textId="52CB3770" w:rsidR="004B01A7" w:rsidRPr="004B01A7" w:rsidRDefault="004B01A7" w:rsidP="004B01A7">
      <w:pPr>
        <w:spacing w:line="0" w:lineRule="atLeast"/>
        <w:jc w:val="center"/>
        <w:rPr>
          <w:sz w:val="36"/>
          <w:szCs w:val="36"/>
        </w:rPr>
      </w:pPr>
      <w:bookmarkStart w:id="0" w:name="_Ref446192328"/>
      <w:r w:rsidRPr="004B01A7">
        <w:rPr>
          <w:rFonts w:hint="eastAsia"/>
          <w:sz w:val="36"/>
          <w:szCs w:val="36"/>
        </w:rPr>
        <w:t>L</w:t>
      </w:r>
      <w:r w:rsidRPr="004B01A7">
        <w:rPr>
          <w:sz w:val="36"/>
          <w:szCs w:val="36"/>
        </w:rPr>
        <w:t xml:space="preserve">etter of Recommendation </w:t>
      </w:r>
      <w:r w:rsidRPr="004B01A7">
        <w:rPr>
          <w:rFonts w:hint="eastAsia"/>
          <w:sz w:val="36"/>
          <w:szCs w:val="36"/>
        </w:rPr>
        <w:t>(</w:t>
      </w:r>
      <w:r w:rsidR="00E14D1D">
        <w:rPr>
          <w:sz w:val="36"/>
          <w:szCs w:val="36"/>
        </w:rPr>
        <w:t>Master’s</w:t>
      </w:r>
      <w:r w:rsidRPr="004B01A7">
        <w:rPr>
          <w:sz w:val="36"/>
          <w:szCs w:val="36"/>
        </w:rPr>
        <w:t xml:space="preserve"> Program)</w:t>
      </w:r>
    </w:p>
    <w:p w14:paraId="49A89B93" w14:textId="77777777" w:rsidR="004B01A7" w:rsidRPr="004B01A7" w:rsidRDefault="004B01A7" w:rsidP="004B01A7">
      <w:pPr>
        <w:spacing w:afterLines="50" w:after="155"/>
        <w:ind w:leftChars="1300" w:left="2730"/>
        <w:jc w:val="left"/>
      </w:pPr>
      <w:r w:rsidRPr="004B01A7">
        <w:rPr>
          <w:rFonts w:hint="eastAsia"/>
        </w:rPr>
        <w:t>Department of Information and Communication Engineering</w:t>
      </w:r>
      <w:r w:rsidRPr="004B01A7">
        <w:br/>
        <w:t>Graduate School of Information Science and Technology, The University of Tokyo</w:t>
      </w:r>
    </w:p>
    <w:p w14:paraId="646535B6" w14:textId="370C56A3" w:rsidR="004B01A7" w:rsidRPr="004B01A7" w:rsidRDefault="00F24D7B" w:rsidP="004B01A7">
      <w:pPr>
        <w:spacing w:afterLines="50" w:after="155"/>
        <w:ind w:firstLineChars="200" w:firstLine="420"/>
        <w:jc w:val="left"/>
      </w:pPr>
      <w:r>
        <w:t>The recommender should submit this form</w:t>
      </w:r>
      <w:r w:rsidR="00B20319" w:rsidRPr="00B20319">
        <w:t xml:space="preserve"> to the separately designated site</w:t>
      </w:r>
      <w:r w:rsidR="00147FC5">
        <w:t>.</w:t>
      </w:r>
    </w:p>
    <w:tbl>
      <w:tblPr>
        <w:tblStyle w:val="a9"/>
        <w:tblW w:w="9315" w:type="dxa"/>
        <w:tblInd w:w="421" w:type="dxa"/>
        <w:tblLook w:val="04A0" w:firstRow="1" w:lastRow="0" w:firstColumn="1" w:lastColumn="0" w:noHBand="0" w:noVBand="1"/>
      </w:tblPr>
      <w:tblGrid>
        <w:gridCol w:w="1984"/>
        <w:gridCol w:w="1418"/>
        <w:gridCol w:w="1842"/>
        <w:gridCol w:w="4071"/>
      </w:tblGrid>
      <w:tr w:rsidR="004B01A7" w:rsidRPr="004B01A7" w14:paraId="4207E993" w14:textId="77777777" w:rsidTr="00B20319">
        <w:trPr>
          <w:trHeight w:val="803"/>
        </w:trPr>
        <w:tc>
          <w:tcPr>
            <w:tcW w:w="1984" w:type="dxa"/>
            <w:vAlign w:val="center"/>
          </w:tcPr>
          <w:p w14:paraId="19CA62C2" w14:textId="591AAA43" w:rsidR="004B01A7" w:rsidRPr="004B01A7" w:rsidRDefault="00E14D1D" w:rsidP="004B01A7">
            <w:pPr>
              <w:spacing w:beforeLines="50" w:before="155" w:afterLines="50" w:after="155" w:line="240" w:lineRule="exact"/>
            </w:pPr>
            <w:r>
              <w:t>Examinee’s</w:t>
            </w:r>
            <w:r w:rsidR="004B01A7" w:rsidRPr="004B01A7">
              <w:t xml:space="preserve"> number</w:t>
            </w:r>
          </w:p>
          <w:p w14:paraId="043B6593" w14:textId="77777777" w:rsidR="004B01A7" w:rsidRPr="004B01A7" w:rsidRDefault="004B01A7" w:rsidP="004B01A7">
            <w:pPr>
              <w:spacing w:beforeLines="50" w:before="155" w:afterLines="50" w:after="155" w:line="240" w:lineRule="exact"/>
              <w:rPr>
                <w:sz w:val="16"/>
                <w:szCs w:val="16"/>
              </w:rPr>
            </w:pPr>
            <w:r w:rsidRPr="004B01A7">
              <w:rPr>
                <w:rFonts w:hint="eastAsia"/>
                <w:sz w:val="16"/>
                <w:szCs w:val="16"/>
              </w:rPr>
              <w:t>(</w:t>
            </w:r>
            <w:proofErr w:type="gramStart"/>
            <w:r w:rsidRPr="004B01A7">
              <w:rPr>
                <w:rFonts w:hint="eastAsia"/>
                <w:sz w:val="16"/>
                <w:szCs w:val="16"/>
              </w:rPr>
              <w:t>for</w:t>
            </w:r>
            <w:proofErr w:type="gramEnd"/>
            <w:r w:rsidRPr="004B01A7">
              <w:rPr>
                <w:rFonts w:hint="eastAsia"/>
                <w:sz w:val="16"/>
                <w:szCs w:val="16"/>
              </w:rPr>
              <w:t xml:space="preserve"> official</w:t>
            </w:r>
            <w:r w:rsidRPr="004B01A7">
              <w:rPr>
                <w:sz w:val="16"/>
                <w:szCs w:val="16"/>
              </w:rPr>
              <w:t xml:space="preserve"> use only)</w:t>
            </w:r>
          </w:p>
        </w:tc>
        <w:tc>
          <w:tcPr>
            <w:tcW w:w="1418" w:type="dxa"/>
            <w:tcBorders>
              <w:bottom w:val="single" w:sz="4" w:space="0" w:color="auto"/>
            </w:tcBorders>
            <w:vAlign w:val="center"/>
          </w:tcPr>
          <w:p w14:paraId="75B47B9C" w14:textId="77777777" w:rsidR="004B01A7" w:rsidRPr="004B01A7" w:rsidRDefault="004B01A7" w:rsidP="004B01A7"/>
        </w:tc>
        <w:tc>
          <w:tcPr>
            <w:tcW w:w="1842" w:type="dxa"/>
            <w:tcBorders>
              <w:bottom w:val="single" w:sz="4" w:space="0" w:color="auto"/>
            </w:tcBorders>
            <w:vAlign w:val="center"/>
          </w:tcPr>
          <w:p w14:paraId="27F70D41" w14:textId="77777777" w:rsidR="004B01A7" w:rsidRPr="004B01A7" w:rsidRDefault="004B01A7" w:rsidP="004B01A7">
            <w:r w:rsidRPr="004B01A7">
              <w:rPr>
                <w:rFonts w:hint="eastAsia"/>
              </w:rPr>
              <w:t>N</w:t>
            </w:r>
            <w:r w:rsidRPr="004B01A7">
              <w:t>ame of Applicant</w:t>
            </w:r>
          </w:p>
        </w:tc>
        <w:tc>
          <w:tcPr>
            <w:tcW w:w="4071" w:type="dxa"/>
            <w:tcBorders>
              <w:bottom w:val="single" w:sz="4" w:space="0" w:color="auto"/>
            </w:tcBorders>
            <w:vAlign w:val="center"/>
          </w:tcPr>
          <w:p w14:paraId="4BC43A93" w14:textId="77777777" w:rsidR="004B01A7" w:rsidRPr="004B01A7" w:rsidRDefault="004B01A7" w:rsidP="004B01A7"/>
        </w:tc>
      </w:tr>
    </w:tbl>
    <w:p w14:paraId="449893E1" w14:textId="77777777" w:rsidR="004B01A7" w:rsidRPr="004B01A7" w:rsidRDefault="004B01A7" w:rsidP="004B01A7">
      <w:pPr>
        <w:jc w:val="left"/>
      </w:pPr>
      <w:r w:rsidRPr="004B01A7">
        <w:rPr>
          <w:rFonts w:hint="eastAsia"/>
        </w:rPr>
        <w:t xml:space="preserve">　　</w:t>
      </w:r>
    </w:p>
    <w:p w14:paraId="2C6DF2A9" w14:textId="77777777" w:rsidR="004B01A7" w:rsidRPr="004B01A7" w:rsidRDefault="004B01A7" w:rsidP="004B01A7">
      <w:pPr>
        <w:jc w:val="left"/>
      </w:pPr>
      <w:r w:rsidRPr="004B01A7">
        <w:rPr>
          <w:rFonts w:hint="eastAsia"/>
        </w:rPr>
        <w:t xml:space="preserve">　</w:t>
      </w:r>
    </w:p>
    <w:tbl>
      <w:tblPr>
        <w:tblStyle w:val="a9"/>
        <w:tblW w:w="9315" w:type="dxa"/>
        <w:tblInd w:w="421" w:type="dxa"/>
        <w:tblLook w:val="04A0" w:firstRow="1" w:lastRow="0" w:firstColumn="1" w:lastColumn="0" w:noHBand="0" w:noVBand="1"/>
      </w:tblPr>
      <w:tblGrid>
        <w:gridCol w:w="2126"/>
        <w:gridCol w:w="7189"/>
      </w:tblGrid>
      <w:tr w:rsidR="004B01A7" w:rsidRPr="004B01A7" w14:paraId="6BF5F678" w14:textId="77777777" w:rsidTr="00B20319">
        <w:trPr>
          <w:trHeight w:val="595"/>
        </w:trPr>
        <w:tc>
          <w:tcPr>
            <w:tcW w:w="2126" w:type="dxa"/>
          </w:tcPr>
          <w:p w14:paraId="110301A8" w14:textId="77777777" w:rsidR="004B01A7" w:rsidRPr="004B01A7" w:rsidRDefault="004B01A7" w:rsidP="004B01A7">
            <w:pPr>
              <w:jc w:val="left"/>
            </w:pPr>
            <w:r w:rsidRPr="004B01A7">
              <w:t>Relation to the applicant</w:t>
            </w:r>
          </w:p>
        </w:tc>
        <w:tc>
          <w:tcPr>
            <w:tcW w:w="7189" w:type="dxa"/>
          </w:tcPr>
          <w:p w14:paraId="3B634FB7" w14:textId="77777777" w:rsidR="004B01A7" w:rsidRPr="004B01A7" w:rsidRDefault="004B01A7" w:rsidP="004B01A7"/>
        </w:tc>
      </w:tr>
      <w:tr w:rsidR="004B01A7" w:rsidRPr="004B01A7" w14:paraId="7605427E" w14:textId="77777777" w:rsidTr="00B20319">
        <w:trPr>
          <w:trHeight w:val="619"/>
        </w:trPr>
        <w:tc>
          <w:tcPr>
            <w:tcW w:w="2126" w:type="dxa"/>
          </w:tcPr>
          <w:p w14:paraId="55FD5560" w14:textId="77777777" w:rsidR="004B01A7" w:rsidRPr="004B01A7" w:rsidRDefault="004B01A7" w:rsidP="004B01A7">
            <w:pPr>
              <w:jc w:val="left"/>
            </w:pPr>
            <w:r w:rsidRPr="004B01A7">
              <w:t>How long you have known the applicant</w:t>
            </w:r>
          </w:p>
        </w:tc>
        <w:tc>
          <w:tcPr>
            <w:tcW w:w="7189" w:type="dxa"/>
          </w:tcPr>
          <w:p w14:paraId="72C12069" w14:textId="77777777" w:rsidR="004B01A7" w:rsidRPr="004B01A7" w:rsidRDefault="004B01A7" w:rsidP="004B01A7"/>
        </w:tc>
      </w:tr>
      <w:tr w:rsidR="004B01A7" w:rsidRPr="004B01A7" w14:paraId="588CE8C1" w14:textId="77777777" w:rsidTr="00B20319">
        <w:trPr>
          <w:trHeight w:val="950"/>
        </w:trPr>
        <w:tc>
          <w:tcPr>
            <w:tcW w:w="2126" w:type="dxa"/>
          </w:tcPr>
          <w:p w14:paraId="42D4E0C5" w14:textId="77777777" w:rsidR="004B01A7" w:rsidRPr="004B01A7" w:rsidRDefault="004B01A7" w:rsidP="004B01A7">
            <w:r w:rsidRPr="004B01A7">
              <w:rPr>
                <w:rFonts w:hint="eastAsia"/>
              </w:rPr>
              <w:t>E</w:t>
            </w:r>
            <w:r w:rsidRPr="004B01A7">
              <w:t>valuation</w:t>
            </w:r>
          </w:p>
        </w:tc>
        <w:tc>
          <w:tcPr>
            <w:tcW w:w="7189" w:type="dxa"/>
          </w:tcPr>
          <w:p w14:paraId="7BBFCF49" w14:textId="6F02BFBA" w:rsidR="004B01A7" w:rsidRPr="004B01A7" w:rsidRDefault="004B01A7" w:rsidP="004B01A7">
            <w:pPr>
              <w:jc w:val="left"/>
            </w:pPr>
            <w:r w:rsidRPr="004B01A7">
              <w:t xml:space="preserve">Please give your assessment of the </w:t>
            </w:r>
            <w:r w:rsidR="00E14D1D">
              <w:t>applicant’s</w:t>
            </w:r>
            <w:r w:rsidRPr="004B01A7">
              <w:t xml:space="preserve"> position in relation to other students you know or have supervised by marking a circle below.</w:t>
            </w:r>
          </w:p>
          <w:p w14:paraId="08802F0A" w14:textId="77777777" w:rsidR="004B01A7" w:rsidRPr="004B01A7" w:rsidRDefault="004B01A7" w:rsidP="004B01A7">
            <w:pPr>
              <w:ind w:firstLineChars="650" w:firstLine="1365"/>
              <w:jc w:val="left"/>
            </w:pPr>
          </w:p>
          <w:p w14:paraId="38994E80" w14:textId="77777777" w:rsidR="004B01A7" w:rsidRPr="004B01A7" w:rsidRDefault="004B01A7" w:rsidP="004B01A7">
            <w:pPr>
              <w:ind w:firstLineChars="650" w:firstLine="1365"/>
              <w:jc w:val="left"/>
            </w:pPr>
            <w:r w:rsidRPr="004B01A7">
              <w:t>S</w:t>
            </w:r>
            <w:r w:rsidRPr="004B01A7">
              <w:rPr>
                <w:rFonts w:hint="eastAsia"/>
              </w:rPr>
              <w:t xml:space="preserve">　　・　　</w:t>
            </w:r>
            <w:r w:rsidRPr="004B01A7">
              <w:rPr>
                <w:rFonts w:hint="eastAsia"/>
              </w:rPr>
              <w:t>A</w:t>
            </w:r>
            <w:r w:rsidRPr="004B01A7">
              <w:rPr>
                <w:rFonts w:hint="eastAsia"/>
              </w:rPr>
              <w:t xml:space="preserve">　　・　　</w:t>
            </w:r>
            <w:r w:rsidRPr="004B01A7">
              <w:rPr>
                <w:rFonts w:hint="eastAsia"/>
              </w:rPr>
              <w:t>B</w:t>
            </w:r>
            <w:r w:rsidRPr="004B01A7">
              <w:rPr>
                <w:rFonts w:hint="eastAsia"/>
              </w:rPr>
              <w:t xml:space="preserve">　　・　　</w:t>
            </w:r>
            <w:r w:rsidRPr="004B01A7">
              <w:rPr>
                <w:rFonts w:hint="eastAsia"/>
              </w:rPr>
              <w:t>C</w:t>
            </w:r>
            <w:r w:rsidRPr="004B01A7">
              <w:rPr>
                <w:rFonts w:hint="eastAsia"/>
              </w:rPr>
              <w:t xml:space="preserve">　　・　　</w:t>
            </w:r>
            <w:r w:rsidRPr="004B01A7">
              <w:rPr>
                <w:rFonts w:hint="eastAsia"/>
              </w:rPr>
              <w:t>D</w:t>
            </w:r>
          </w:p>
          <w:p w14:paraId="6C65635B" w14:textId="77777777" w:rsidR="004B01A7" w:rsidRPr="004B01A7" w:rsidRDefault="004B01A7" w:rsidP="004B01A7"/>
          <w:p w14:paraId="08A1989E" w14:textId="77777777" w:rsidR="004B01A7" w:rsidRPr="004B01A7" w:rsidRDefault="004B01A7" w:rsidP="004B01A7">
            <w:pPr>
              <w:numPr>
                <w:ilvl w:val="0"/>
                <w:numId w:val="22"/>
              </w:numPr>
              <w:spacing w:afterLines="50" w:after="155"/>
            </w:pPr>
            <w:r w:rsidRPr="004B01A7">
              <w:rPr>
                <w:rFonts w:hint="eastAsia"/>
              </w:rPr>
              <w:t>S</w:t>
            </w:r>
            <w:r w:rsidRPr="004B01A7">
              <w:rPr>
                <w:rFonts w:hint="eastAsia"/>
              </w:rPr>
              <w:t>：</w:t>
            </w:r>
            <w:r w:rsidRPr="004B01A7">
              <w:rPr>
                <w:rFonts w:hint="eastAsia"/>
              </w:rPr>
              <w:t>O</w:t>
            </w:r>
            <w:r w:rsidRPr="004B01A7">
              <w:t xml:space="preserve">utstanding </w:t>
            </w:r>
            <w:r w:rsidRPr="004B01A7">
              <w:rPr>
                <w:rFonts w:hint="eastAsia"/>
              </w:rPr>
              <w:t>(T</w:t>
            </w:r>
            <w:r w:rsidRPr="004B01A7">
              <w:t xml:space="preserve">op </w:t>
            </w:r>
            <w:r w:rsidRPr="004B01A7">
              <w:rPr>
                <w:rFonts w:hint="eastAsia"/>
              </w:rPr>
              <w:t>5</w:t>
            </w:r>
            <w:r w:rsidRPr="004B01A7">
              <w:t>%)</w:t>
            </w:r>
            <w:r w:rsidRPr="004B01A7">
              <w:rPr>
                <w:rFonts w:hint="eastAsia"/>
              </w:rPr>
              <w:t>，</w:t>
            </w:r>
            <w:r w:rsidRPr="004B01A7">
              <w:rPr>
                <w:rFonts w:hint="eastAsia"/>
              </w:rPr>
              <w:t>A</w:t>
            </w:r>
            <w:r w:rsidRPr="004B01A7">
              <w:t>: Excellent (Top 10%)</w:t>
            </w:r>
            <w:r w:rsidRPr="004B01A7">
              <w:rPr>
                <w:rFonts w:hint="eastAsia"/>
              </w:rPr>
              <w:t>,</w:t>
            </w:r>
          </w:p>
          <w:p w14:paraId="3A6890EF" w14:textId="77777777" w:rsidR="004B01A7" w:rsidRPr="004B01A7" w:rsidRDefault="004B01A7" w:rsidP="004B01A7">
            <w:pPr>
              <w:ind w:left="360"/>
            </w:pPr>
            <w:r w:rsidRPr="004B01A7">
              <w:t>B</w:t>
            </w:r>
            <w:r w:rsidRPr="004B01A7">
              <w:rPr>
                <w:rFonts w:hint="eastAsia"/>
              </w:rPr>
              <w:t>：</w:t>
            </w:r>
            <w:r w:rsidRPr="004B01A7">
              <w:rPr>
                <w:rFonts w:hint="eastAsia"/>
              </w:rPr>
              <w:t>G</w:t>
            </w:r>
            <w:r w:rsidRPr="004B01A7">
              <w:t xml:space="preserve">ood (Top 30%), </w:t>
            </w:r>
            <w:r w:rsidRPr="004B01A7">
              <w:rPr>
                <w:rFonts w:hint="eastAsia"/>
              </w:rPr>
              <w:t>C</w:t>
            </w:r>
            <w:r w:rsidRPr="004B01A7">
              <w:t xml:space="preserve">: Average (Top 50%), </w:t>
            </w:r>
            <w:r w:rsidRPr="004B01A7">
              <w:rPr>
                <w:rFonts w:hint="eastAsia"/>
              </w:rPr>
              <w:t>D</w:t>
            </w:r>
            <w:r w:rsidRPr="004B01A7">
              <w:t xml:space="preserve">: </w:t>
            </w:r>
            <w:r w:rsidRPr="004B01A7">
              <w:rPr>
                <w:rFonts w:hint="eastAsia"/>
              </w:rPr>
              <w:t>B</w:t>
            </w:r>
            <w:r w:rsidRPr="004B01A7">
              <w:t>elow Average</w:t>
            </w:r>
          </w:p>
        </w:tc>
      </w:tr>
    </w:tbl>
    <w:p w14:paraId="30CA1C57" w14:textId="77777777" w:rsidR="004B01A7" w:rsidRPr="004B01A7" w:rsidRDefault="004B01A7" w:rsidP="004B01A7">
      <w:pPr>
        <w:jc w:val="left"/>
      </w:pPr>
    </w:p>
    <w:p w14:paraId="54AE027B" w14:textId="77777777" w:rsidR="004B01A7" w:rsidRPr="004B01A7" w:rsidRDefault="004B01A7" w:rsidP="004B01A7">
      <w:pPr>
        <w:jc w:val="left"/>
      </w:pPr>
    </w:p>
    <w:tbl>
      <w:tblPr>
        <w:tblStyle w:val="a9"/>
        <w:tblW w:w="9315" w:type="dxa"/>
        <w:tblInd w:w="421" w:type="dxa"/>
        <w:tblLook w:val="04A0" w:firstRow="1" w:lastRow="0" w:firstColumn="1" w:lastColumn="0" w:noHBand="0" w:noVBand="1"/>
      </w:tblPr>
      <w:tblGrid>
        <w:gridCol w:w="992"/>
        <w:gridCol w:w="1984"/>
        <w:gridCol w:w="2938"/>
        <w:gridCol w:w="3401"/>
      </w:tblGrid>
      <w:tr w:rsidR="004B01A7" w:rsidRPr="004B01A7" w14:paraId="0E5E484D" w14:textId="77777777" w:rsidTr="00B20319">
        <w:trPr>
          <w:trHeight w:val="587"/>
        </w:trPr>
        <w:tc>
          <w:tcPr>
            <w:tcW w:w="9315" w:type="dxa"/>
            <w:gridSpan w:val="4"/>
            <w:vAlign w:val="center"/>
          </w:tcPr>
          <w:p w14:paraId="32A21076" w14:textId="77777777" w:rsidR="004B01A7" w:rsidRPr="004B01A7" w:rsidRDefault="004B01A7" w:rsidP="004B01A7">
            <w:r w:rsidRPr="004B01A7">
              <w:t>I hereby certify that the information provided on both sides of this document is true.</w:t>
            </w:r>
          </w:p>
        </w:tc>
      </w:tr>
      <w:tr w:rsidR="004B01A7" w:rsidRPr="004B01A7" w14:paraId="0E934FA9" w14:textId="77777777" w:rsidTr="00B20319">
        <w:trPr>
          <w:trHeight w:val="473"/>
        </w:trPr>
        <w:tc>
          <w:tcPr>
            <w:tcW w:w="992" w:type="dxa"/>
            <w:vMerge w:val="restart"/>
          </w:tcPr>
          <w:p w14:paraId="520865BF" w14:textId="77777777" w:rsidR="004B01A7" w:rsidRPr="004B01A7" w:rsidRDefault="004B01A7" w:rsidP="004B01A7">
            <w:r w:rsidRPr="004B01A7">
              <w:t>Referee</w:t>
            </w:r>
          </w:p>
        </w:tc>
        <w:tc>
          <w:tcPr>
            <w:tcW w:w="1984" w:type="dxa"/>
          </w:tcPr>
          <w:p w14:paraId="27343DEF" w14:textId="77777777" w:rsidR="004B01A7" w:rsidRPr="004B01A7" w:rsidRDefault="004B01A7" w:rsidP="004B01A7">
            <w:pPr>
              <w:spacing w:afterLines="50" w:after="155"/>
            </w:pPr>
            <w:r w:rsidRPr="004B01A7">
              <w:rPr>
                <w:rFonts w:hint="eastAsia"/>
              </w:rPr>
              <w:t>D</w:t>
            </w:r>
            <w:r w:rsidRPr="004B01A7">
              <w:t>ate (Y/M/D)</w:t>
            </w:r>
          </w:p>
        </w:tc>
        <w:tc>
          <w:tcPr>
            <w:tcW w:w="6339" w:type="dxa"/>
            <w:gridSpan w:val="2"/>
            <w:vAlign w:val="center"/>
          </w:tcPr>
          <w:p w14:paraId="1A38C2BB" w14:textId="77777777" w:rsidR="004B01A7" w:rsidRPr="004B01A7" w:rsidRDefault="004B01A7" w:rsidP="004B01A7">
            <w:pPr>
              <w:spacing w:afterLines="50" w:after="155"/>
            </w:pPr>
          </w:p>
        </w:tc>
      </w:tr>
      <w:tr w:rsidR="004B01A7" w:rsidRPr="004B01A7" w14:paraId="7CADB087" w14:textId="77777777" w:rsidTr="00B20319">
        <w:trPr>
          <w:trHeight w:val="764"/>
        </w:trPr>
        <w:tc>
          <w:tcPr>
            <w:tcW w:w="992" w:type="dxa"/>
            <w:vMerge/>
          </w:tcPr>
          <w:p w14:paraId="4463C410" w14:textId="77777777" w:rsidR="004B01A7" w:rsidRPr="004B01A7" w:rsidRDefault="004B01A7" w:rsidP="004B01A7"/>
        </w:tc>
        <w:tc>
          <w:tcPr>
            <w:tcW w:w="1984" w:type="dxa"/>
          </w:tcPr>
          <w:p w14:paraId="42656018" w14:textId="77777777" w:rsidR="004B01A7" w:rsidRPr="004B01A7" w:rsidRDefault="004B01A7" w:rsidP="004B01A7">
            <w:pPr>
              <w:spacing w:afterLines="50" w:after="155"/>
            </w:pPr>
            <w:r w:rsidRPr="004B01A7">
              <w:t xml:space="preserve">Place of employment and job title, </w:t>
            </w:r>
            <w:proofErr w:type="spellStart"/>
            <w:r w:rsidRPr="004B01A7">
              <w:rPr>
                <w:rFonts w:hint="eastAsia"/>
              </w:rPr>
              <w:t>etc</w:t>
            </w:r>
            <w:proofErr w:type="spellEnd"/>
          </w:p>
        </w:tc>
        <w:tc>
          <w:tcPr>
            <w:tcW w:w="6339" w:type="dxa"/>
            <w:gridSpan w:val="2"/>
          </w:tcPr>
          <w:p w14:paraId="46246118" w14:textId="77777777" w:rsidR="004B01A7" w:rsidRPr="004B01A7" w:rsidRDefault="004B01A7" w:rsidP="004B01A7">
            <w:pPr>
              <w:spacing w:afterLines="50" w:after="155"/>
            </w:pPr>
          </w:p>
        </w:tc>
      </w:tr>
      <w:tr w:rsidR="004B01A7" w:rsidRPr="004B01A7" w14:paraId="31948522" w14:textId="77777777" w:rsidTr="00B20319">
        <w:trPr>
          <w:trHeight w:val="706"/>
        </w:trPr>
        <w:tc>
          <w:tcPr>
            <w:tcW w:w="992" w:type="dxa"/>
            <w:vMerge/>
          </w:tcPr>
          <w:p w14:paraId="2E5A30F1" w14:textId="77777777" w:rsidR="004B01A7" w:rsidRPr="004B01A7" w:rsidRDefault="004B01A7" w:rsidP="004B01A7"/>
        </w:tc>
        <w:tc>
          <w:tcPr>
            <w:tcW w:w="1984" w:type="dxa"/>
          </w:tcPr>
          <w:p w14:paraId="551457CE" w14:textId="618BDB06" w:rsidR="004B01A7" w:rsidRPr="004B01A7" w:rsidRDefault="004B01A7" w:rsidP="004B01A7">
            <w:pPr>
              <w:spacing w:afterLines="50" w:after="155"/>
              <w:jc w:val="left"/>
            </w:pPr>
            <w:r w:rsidRPr="004B01A7">
              <w:t>Contact (Address</w:t>
            </w:r>
            <w:r w:rsidR="00F24D7B">
              <w:t>,</w:t>
            </w:r>
            <w:r w:rsidRPr="004B01A7">
              <w:t xml:space="preserve"> Tel</w:t>
            </w:r>
            <w:r w:rsidR="00F24D7B">
              <w:t xml:space="preserve"> and </w:t>
            </w:r>
            <w:r w:rsidR="00662021">
              <w:t>E-mail</w:t>
            </w:r>
            <w:r w:rsidRPr="004B01A7">
              <w:t>)</w:t>
            </w:r>
          </w:p>
        </w:tc>
        <w:tc>
          <w:tcPr>
            <w:tcW w:w="6339" w:type="dxa"/>
            <w:gridSpan w:val="2"/>
          </w:tcPr>
          <w:p w14:paraId="087953E7" w14:textId="77777777" w:rsidR="004B01A7" w:rsidRPr="004B01A7" w:rsidRDefault="004B01A7" w:rsidP="004B01A7">
            <w:pPr>
              <w:spacing w:afterLines="50" w:after="155"/>
              <w:ind w:right="420"/>
              <w:jc w:val="left"/>
            </w:pPr>
          </w:p>
        </w:tc>
      </w:tr>
      <w:tr w:rsidR="004B01A7" w:rsidRPr="004B01A7" w14:paraId="59C804AD" w14:textId="77777777" w:rsidTr="00B20319">
        <w:trPr>
          <w:trHeight w:val="648"/>
        </w:trPr>
        <w:tc>
          <w:tcPr>
            <w:tcW w:w="992" w:type="dxa"/>
            <w:vMerge/>
          </w:tcPr>
          <w:p w14:paraId="29C43661" w14:textId="77777777" w:rsidR="004B01A7" w:rsidRPr="004B01A7" w:rsidRDefault="004B01A7" w:rsidP="004B01A7"/>
        </w:tc>
        <w:tc>
          <w:tcPr>
            <w:tcW w:w="1984" w:type="dxa"/>
          </w:tcPr>
          <w:p w14:paraId="6766F696" w14:textId="77777777" w:rsidR="004B01A7" w:rsidRPr="004B01A7" w:rsidRDefault="004B01A7" w:rsidP="004B01A7">
            <w:pPr>
              <w:spacing w:afterLines="50" w:after="155"/>
            </w:pPr>
            <w:r w:rsidRPr="004B01A7">
              <w:rPr>
                <w:rFonts w:hint="eastAsia"/>
              </w:rPr>
              <w:t>N</w:t>
            </w:r>
            <w:r w:rsidRPr="004B01A7">
              <w:t>ame</w:t>
            </w:r>
          </w:p>
        </w:tc>
        <w:tc>
          <w:tcPr>
            <w:tcW w:w="2938" w:type="dxa"/>
            <w:vAlign w:val="center"/>
          </w:tcPr>
          <w:p w14:paraId="740EC00A" w14:textId="77777777" w:rsidR="004B01A7" w:rsidRPr="004B01A7" w:rsidRDefault="004B01A7" w:rsidP="004B01A7">
            <w:pPr>
              <w:wordWrap w:val="0"/>
              <w:spacing w:afterLines="50" w:after="155"/>
              <w:jc w:val="right"/>
            </w:pPr>
          </w:p>
        </w:tc>
        <w:tc>
          <w:tcPr>
            <w:tcW w:w="3401" w:type="dxa"/>
            <w:vAlign w:val="center"/>
          </w:tcPr>
          <w:p w14:paraId="74EA40E2" w14:textId="77777777" w:rsidR="004B01A7" w:rsidRPr="004B01A7" w:rsidRDefault="004B01A7" w:rsidP="004B01A7">
            <w:pPr>
              <w:wordWrap w:val="0"/>
              <w:spacing w:afterLines="50" w:after="155"/>
              <w:jc w:val="right"/>
            </w:pPr>
            <w:r w:rsidRPr="004B01A7">
              <w:rPr>
                <w:rFonts w:hint="eastAsia"/>
              </w:rPr>
              <w:t xml:space="preserve">　　</w:t>
            </w:r>
            <w:r w:rsidRPr="004B01A7">
              <w:rPr>
                <w:rFonts w:hint="eastAsia"/>
              </w:rPr>
              <w:t>S</w:t>
            </w:r>
            <w:r w:rsidRPr="004B01A7">
              <w:t>ignature</w:t>
            </w:r>
            <w:r w:rsidRPr="004B01A7">
              <w:rPr>
                <w:rFonts w:hint="eastAsia"/>
              </w:rPr>
              <w:t xml:space="preserve">　　</w:t>
            </w:r>
          </w:p>
        </w:tc>
      </w:tr>
    </w:tbl>
    <w:p w14:paraId="6968544F" w14:textId="77777777" w:rsidR="004B01A7" w:rsidRPr="004B01A7" w:rsidRDefault="004B01A7" w:rsidP="004B01A7">
      <w:pPr>
        <w:jc w:val="left"/>
      </w:pPr>
    </w:p>
    <w:p w14:paraId="62775761" w14:textId="77777777" w:rsidR="004B01A7" w:rsidRPr="004B01A7" w:rsidRDefault="004B01A7" w:rsidP="004B01A7">
      <w:pPr>
        <w:jc w:val="left"/>
      </w:pPr>
    </w:p>
    <w:p w14:paraId="176007AC" w14:textId="7C9C4F69" w:rsidR="004B01A7" w:rsidRPr="004B01A7" w:rsidRDefault="004B01A7" w:rsidP="004B01A7">
      <w:pPr>
        <w:jc w:val="left"/>
      </w:pPr>
      <w:r w:rsidRPr="004B01A7">
        <w:rPr>
          <w:rFonts w:hint="eastAsia"/>
        </w:rPr>
        <w:t xml:space="preserve">　　</w:t>
      </w:r>
      <w:r w:rsidRPr="004B01A7">
        <w:rPr>
          <w:rFonts w:hint="eastAsia"/>
        </w:rPr>
        <w:t xml:space="preserve"> </w:t>
      </w:r>
      <w:r w:rsidRPr="004B01A7">
        <w:t xml:space="preserve">Please write your recommendation on the </w:t>
      </w:r>
      <w:r w:rsidR="00F24D7B">
        <w:t>next page</w:t>
      </w:r>
      <w:r w:rsidR="00147FC5">
        <w:t>.</w:t>
      </w:r>
    </w:p>
    <w:p w14:paraId="5A130662" w14:textId="53308F6A" w:rsidR="004B01A7" w:rsidRPr="004B01A7" w:rsidRDefault="004B01A7" w:rsidP="004B01A7">
      <w:pPr>
        <w:jc w:val="left"/>
      </w:pPr>
      <w:r w:rsidRPr="004B01A7">
        <w:rPr>
          <w:rFonts w:hint="eastAsia"/>
        </w:rPr>
        <w:t xml:space="preserve">　　</w:t>
      </w:r>
      <w:r w:rsidRPr="004B01A7">
        <w:rPr>
          <w:rFonts w:hint="eastAsia"/>
        </w:rPr>
        <w:t xml:space="preserve"> </w:t>
      </w:r>
    </w:p>
    <w:tbl>
      <w:tblPr>
        <w:tblStyle w:val="a9"/>
        <w:tblW w:w="9315" w:type="dxa"/>
        <w:tblInd w:w="421" w:type="dxa"/>
        <w:tblLook w:val="04A0" w:firstRow="1" w:lastRow="0" w:firstColumn="1" w:lastColumn="0" w:noHBand="0" w:noVBand="1"/>
      </w:tblPr>
      <w:tblGrid>
        <w:gridCol w:w="9315"/>
      </w:tblGrid>
      <w:tr w:rsidR="004B01A7" w:rsidRPr="004B01A7" w14:paraId="4A30EBF2" w14:textId="77777777" w:rsidTr="00B20319">
        <w:trPr>
          <w:trHeight w:val="6227"/>
        </w:trPr>
        <w:tc>
          <w:tcPr>
            <w:tcW w:w="9315" w:type="dxa"/>
          </w:tcPr>
          <w:p w14:paraId="26E8C095" w14:textId="77777777" w:rsidR="004B01A7" w:rsidRPr="004B01A7" w:rsidRDefault="004B01A7" w:rsidP="004B01A7">
            <w:r w:rsidRPr="004B01A7">
              <w:rPr>
                <w:rFonts w:hint="eastAsia"/>
              </w:rPr>
              <w:lastRenderedPageBreak/>
              <w:t>R</w:t>
            </w:r>
            <w:r w:rsidRPr="004B01A7">
              <w:t>ecommendation</w:t>
            </w:r>
          </w:p>
        </w:tc>
      </w:tr>
    </w:tbl>
    <w:p w14:paraId="51D87842" w14:textId="77777777" w:rsidR="004B01A7" w:rsidRPr="004B01A7" w:rsidRDefault="004B01A7" w:rsidP="004B01A7">
      <w:pPr>
        <w:widowControl/>
        <w:spacing w:line="240" w:lineRule="exact"/>
        <w:jc w:val="left"/>
      </w:pPr>
    </w:p>
    <w:p w14:paraId="788A518B" w14:textId="3C69B06B" w:rsidR="004B01A7" w:rsidRPr="004B01A7" w:rsidRDefault="004B01A7" w:rsidP="004B01A7">
      <w:pPr>
        <w:widowControl/>
        <w:spacing w:line="240" w:lineRule="exact"/>
        <w:jc w:val="left"/>
      </w:pPr>
      <w:r w:rsidRPr="004B01A7">
        <w:rPr>
          <w:rFonts w:hint="eastAsia"/>
        </w:rPr>
        <w:t xml:space="preserve">　　</w:t>
      </w:r>
      <w:r w:rsidRPr="004B01A7">
        <w:rPr>
          <w:rFonts w:hint="eastAsia"/>
        </w:rPr>
        <w:t xml:space="preserve"> </w:t>
      </w:r>
      <w:r>
        <w:t xml:space="preserve">Please upload </w:t>
      </w:r>
      <w:r w:rsidR="00147FC5">
        <w:t xml:space="preserve">a </w:t>
      </w:r>
      <w:r>
        <w:t xml:space="preserve">pdf of this recommendation </w:t>
      </w:r>
      <w:r w:rsidR="007E40C7">
        <w:rPr>
          <w:rFonts w:hint="eastAsia"/>
        </w:rPr>
        <w:t>(</w:t>
      </w:r>
      <w:r w:rsidR="007E40C7">
        <w:t xml:space="preserve">two pages of this form) </w:t>
      </w:r>
      <w:r>
        <w:t>to the site specified by the graduate school</w:t>
      </w:r>
      <w:r w:rsidRPr="004B01A7">
        <w:t>.</w:t>
      </w:r>
    </w:p>
    <w:bookmarkEnd w:id="0"/>
    <w:p w14:paraId="3B55C089" w14:textId="3DA1D93B" w:rsidR="00770F97" w:rsidRDefault="00770F97">
      <w:pPr>
        <w:widowControl/>
        <w:jc w:val="left"/>
      </w:pPr>
    </w:p>
    <w:sectPr w:rsidR="00770F97" w:rsidSect="0004226D">
      <w:headerReference w:type="default" r:id="rId8"/>
      <w:type w:val="continuous"/>
      <w:pgSz w:w="11906" w:h="16838"/>
      <w:pgMar w:top="1440" w:right="1077" w:bottom="1440" w:left="1077" w:header="851" w:footer="992" w:gutter="0"/>
      <w:cols w:space="425"/>
      <w:docGrid w:type="lines" w:linePitch="31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8676A3" w14:textId="77777777" w:rsidR="00A25F32" w:rsidRDefault="00A25F32" w:rsidP="00490FD3">
      <w:pPr>
        <w:spacing w:after="120"/>
      </w:pPr>
      <w:r>
        <w:separator/>
      </w:r>
    </w:p>
  </w:endnote>
  <w:endnote w:type="continuationSeparator" w:id="0">
    <w:p w14:paraId="09AE4F67" w14:textId="77777777" w:rsidR="00A25F32" w:rsidRDefault="00A25F32" w:rsidP="00490FD3">
      <w:pPr>
        <w:spacing w:after="12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ＭＳ Ｐ明朝">
    <w:panose1 w:val="02020600040205080304"/>
    <w:charset w:val="80"/>
    <w:family w:val="roman"/>
    <w:pitch w:val="variable"/>
    <w:sig w:usb0="E00002FF" w:usb1="6AC7FDFB" w:usb2="08000012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1800AA" w14:textId="77777777" w:rsidR="00A25F32" w:rsidRDefault="00A25F32" w:rsidP="00490FD3">
      <w:pPr>
        <w:spacing w:after="120"/>
      </w:pPr>
      <w:r>
        <w:separator/>
      </w:r>
    </w:p>
  </w:footnote>
  <w:footnote w:type="continuationSeparator" w:id="0">
    <w:p w14:paraId="330E712D" w14:textId="77777777" w:rsidR="00A25F32" w:rsidRDefault="00A25F32" w:rsidP="00490FD3">
      <w:pPr>
        <w:spacing w:after="12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DCB0FA" w14:textId="77777777" w:rsidR="007A0A34" w:rsidRDefault="007A0A34" w:rsidP="007A0A34">
    <w:pPr>
      <w:pStyle w:val="af6"/>
      <w:spacing w:after="120"/>
      <w:jc w:val="center"/>
      <w:rPr>
        <w:color w:val="FF0000"/>
      </w:rPr>
    </w:pPr>
    <w:r w:rsidRPr="00A05700">
      <w:rPr>
        <w:color w:val="FF0000"/>
      </w:rPr>
      <w:t>This document is a translation from the official Japanese version.</w:t>
    </w:r>
  </w:p>
  <w:p w14:paraId="419D1C2B" w14:textId="187E4F20" w:rsidR="007A0A34" w:rsidRDefault="007A0A34" w:rsidP="007A0A34">
    <w:pPr>
      <w:pStyle w:val="af6"/>
      <w:jc w:val="center"/>
    </w:pPr>
    <w:r w:rsidRPr="00A52924">
      <w:rPr>
        <w:color w:val="FF0000"/>
        <w:kern w:val="0"/>
      </w:rPr>
      <w:t xml:space="preserve">In the case of conflict, the Japanese version shall prevail and </w:t>
    </w:r>
    <w:r>
      <w:rPr>
        <w:color w:val="FF0000"/>
        <w:kern w:val="0"/>
      </w:rPr>
      <w:t xml:space="preserve">be </w:t>
    </w:r>
    <w:r w:rsidRPr="00A52924">
      <w:rPr>
        <w:color w:val="FF0000"/>
        <w:kern w:val="0"/>
      </w:rPr>
      <w:t>conclusive.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44330E"/>
    <w:multiLevelType w:val="hybridMultilevel"/>
    <w:tmpl w:val="24286676"/>
    <w:lvl w:ilvl="0" w:tplc="475E598A">
      <w:start w:val="1"/>
      <w:numFmt w:val="decimal"/>
      <w:pStyle w:val="a"/>
      <w:lvlText w:val="%1."/>
      <w:lvlJc w:val="left"/>
      <w:pPr>
        <w:ind w:left="1260" w:hanging="420"/>
      </w:pPr>
    </w:lvl>
    <w:lvl w:ilvl="1" w:tplc="04090017" w:tentative="1">
      <w:start w:val="1"/>
      <w:numFmt w:val="aiueoFullWidth"/>
      <w:lvlText w:val="(%2)"/>
      <w:lvlJc w:val="left"/>
      <w:pPr>
        <w:ind w:left="1680" w:hanging="420"/>
      </w:pPr>
    </w:lvl>
    <w:lvl w:ilvl="2" w:tplc="04090011" w:tentative="1">
      <w:start w:val="1"/>
      <w:numFmt w:val="decimalEnclosedCircle"/>
      <w:lvlText w:val="%3"/>
      <w:lvlJc w:val="left"/>
      <w:pPr>
        <w:ind w:left="2100" w:hanging="420"/>
      </w:pPr>
    </w:lvl>
    <w:lvl w:ilvl="3" w:tplc="0409000F" w:tentative="1">
      <w:start w:val="1"/>
      <w:numFmt w:val="decimal"/>
      <w:lvlText w:val="%4."/>
      <w:lvlJc w:val="left"/>
      <w:pPr>
        <w:ind w:left="2520" w:hanging="420"/>
      </w:pPr>
    </w:lvl>
    <w:lvl w:ilvl="4" w:tplc="04090017" w:tentative="1">
      <w:start w:val="1"/>
      <w:numFmt w:val="aiueoFullWidth"/>
      <w:lvlText w:val="(%5)"/>
      <w:lvlJc w:val="left"/>
      <w:pPr>
        <w:ind w:left="2940" w:hanging="420"/>
      </w:pPr>
    </w:lvl>
    <w:lvl w:ilvl="5" w:tplc="04090011" w:tentative="1">
      <w:start w:val="1"/>
      <w:numFmt w:val="decimalEnclosedCircle"/>
      <w:lvlText w:val="%6"/>
      <w:lvlJc w:val="left"/>
      <w:pPr>
        <w:ind w:left="3360" w:hanging="420"/>
      </w:pPr>
    </w:lvl>
    <w:lvl w:ilvl="6" w:tplc="0409000F" w:tentative="1">
      <w:start w:val="1"/>
      <w:numFmt w:val="decimal"/>
      <w:lvlText w:val="%7."/>
      <w:lvlJc w:val="left"/>
      <w:pPr>
        <w:ind w:left="3780" w:hanging="420"/>
      </w:pPr>
    </w:lvl>
    <w:lvl w:ilvl="7" w:tplc="04090017" w:tentative="1">
      <w:start w:val="1"/>
      <w:numFmt w:val="aiueoFullWidth"/>
      <w:lvlText w:val="(%8)"/>
      <w:lvlJc w:val="left"/>
      <w:pPr>
        <w:ind w:left="4200" w:hanging="420"/>
      </w:pPr>
    </w:lvl>
    <w:lvl w:ilvl="8" w:tplc="04090011" w:tentative="1">
      <w:start w:val="1"/>
      <w:numFmt w:val="decimalEnclosedCircle"/>
      <w:lvlText w:val="%9"/>
      <w:lvlJc w:val="left"/>
      <w:pPr>
        <w:ind w:left="4620" w:hanging="420"/>
      </w:pPr>
    </w:lvl>
  </w:abstractNum>
  <w:abstractNum w:abstractNumId="1" w15:restartNumberingAfterBreak="0">
    <w:nsid w:val="11A105B0"/>
    <w:multiLevelType w:val="hybridMultilevel"/>
    <w:tmpl w:val="C8FAB30A"/>
    <w:lvl w:ilvl="0" w:tplc="BDCE17D6">
      <w:start w:val="1"/>
      <w:numFmt w:val="decimal"/>
      <w:pStyle w:val="a0"/>
      <w:lvlText w:val="(%1)"/>
      <w:lvlJc w:val="left"/>
      <w:pPr>
        <w:ind w:left="420" w:hanging="42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" w15:restartNumberingAfterBreak="0">
    <w:nsid w:val="16CB106D"/>
    <w:multiLevelType w:val="hybridMultilevel"/>
    <w:tmpl w:val="F1BC5142"/>
    <w:lvl w:ilvl="0" w:tplc="30DCADC6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" w15:restartNumberingAfterBreak="0">
    <w:nsid w:val="17490DA9"/>
    <w:multiLevelType w:val="hybridMultilevel"/>
    <w:tmpl w:val="D1E607E8"/>
    <w:lvl w:ilvl="0" w:tplc="1C38F9A8">
      <w:start w:val="1"/>
      <w:numFmt w:val="bullet"/>
      <w:lvlText w:val=""/>
      <w:lvlJc w:val="left"/>
      <w:pPr>
        <w:ind w:left="562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17EB41E4"/>
    <w:multiLevelType w:val="hybridMultilevel"/>
    <w:tmpl w:val="5AA24FE0"/>
    <w:lvl w:ilvl="0" w:tplc="626A163C">
      <w:numFmt w:val="bullet"/>
      <w:lvlText w:val="※"/>
      <w:lvlJc w:val="left"/>
      <w:pPr>
        <w:ind w:left="360" w:hanging="360"/>
      </w:pPr>
      <w:rPr>
        <w:rFonts w:ascii="ＭＳ Ｐ明朝" w:eastAsia="ＭＳ Ｐ明朝" w:hAnsi="ＭＳ Ｐ明朝" w:cstheme="minorBidi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1F386283"/>
    <w:multiLevelType w:val="hybridMultilevel"/>
    <w:tmpl w:val="B1C8D6A4"/>
    <w:lvl w:ilvl="0" w:tplc="B8A62AB4">
      <w:start w:val="1"/>
      <w:numFmt w:val="decimal"/>
      <w:lvlText w:val="%1."/>
      <w:lvlJc w:val="left"/>
      <w:pPr>
        <w:ind w:left="360" w:hanging="360"/>
      </w:pPr>
      <w:rPr>
        <w:rFonts w:hint="default"/>
        <w:color w:val="FF0000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6" w15:restartNumberingAfterBreak="0">
    <w:nsid w:val="20A21090"/>
    <w:multiLevelType w:val="hybridMultilevel"/>
    <w:tmpl w:val="AE22B972"/>
    <w:lvl w:ilvl="0" w:tplc="359CFDA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7" w15:restartNumberingAfterBreak="0">
    <w:nsid w:val="226A67CF"/>
    <w:multiLevelType w:val="hybridMultilevel"/>
    <w:tmpl w:val="8724F7C0"/>
    <w:lvl w:ilvl="0" w:tplc="E7E248E8">
      <w:start w:val="1"/>
      <w:numFmt w:val="decimal"/>
      <w:pStyle w:val="a1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8" w15:restartNumberingAfterBreak="0">
    <w:nsid w:val="25F57337"/>
    <w:multiLevelType w:val="hybridMultilevel"/>
    <w:tmpl w:val="65BC42DA"/>
    <w:lvl w:ilvl="0" w:tplc="6832D4FC">
      <w:start w:val="1"/>
      <w:numFmt w:val="decimal"/>
      <w:lvlText w:val="%1"/>
      <w:lvlJc w:val="left"/>
      <w:pPr>
        <w:ind w:left="2037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2517" w:hanging="420"/>
      </w:pPr>
    </w:lvl>
    <w:lvl w:ilvl="2" w:tplc="04090011" w:tentative="1">
      <w:start w:val="1"/>
      <w:numFmt w:val="decimalEnclosedCircle"/>
      <w:lvlText w:val="%3"/>
      <w:lvlJc w:val="left"/>
      <w:pPr>
        <w:ind w:left="2937" w:hanging="420"/>
      </w:pPr>
    </w:lvl>
    <w:lvl w:ilvl="3" w:tplc="0409000F" w:tentative="1">
      <w:start w:val="1"/>
      <w:numFmt w:val="decimal"/>
      <w:lvlText w:val="%4."/>
      <w:lvlJc w:val="left"/>
      <w:pPr>
        <w:ind w:left="3357" w:hanging="420"/>
      </w:pPr>
    </w:lvl>
    <w:lvl w:ilvl="4" w:tplc="04090017" w:tentative="1">
      <w:start w:val="1"/>
      <w:numFmt w:val="aiueoFullWidth"/>
      <w:lvlText w:val="(%5)"/>
      <w:lvlJc w:val="left"/>
      <w:pPr>
        <w:ind w:left="3777" w:hanging="420"/>
      </w:pPr>
    </w:lvl>
    <w:lvl w:ilvl="5" w:tplc="04090011" w:tentative="1">
      <w:start w:val="1"/>
      <w:numFmt w:val="decimalEnclosedCircle"/>
      <w:lvlText w:val="%6"/>
      <w:lvlJc w:val="left"/>
      <w:pPr>
        <w:ind w:left="4197" w:hanging="420"/>
      </w:pPr>
    </w:lvl>
    <w:lvl w:ilvl="6" w:tplc="0409000F" w:tentative="1">
      <w:start w:val="1"/>
      <w:numFmt w:val="decimal"/>
      <w:lvlText w:val="%7."/>
      <w:lvlJc w:val="left"/>
      <w:pPr>
        <w:ind w:left="4617" w:hanging="420"/>
      </w:pPr>
    </w:lvl>
    <w:lvl w:ilvl="7" w:tplc="04090017" w:tentative="1">
      <w:start w:val="1"/>
      <w:numFmt w:val="aiueoFullWidth"/>
      <w:lvlText w:val="(%8)"/>
      <w:lvlJc w:val="left"/>
      <w:pPr>
        <w:ind w:left="5037" w:hanging="420"/>
      </w:pPr>
    </w:lvl>
    <w:lvl w:ilvl="8" w:tplc="04090011" w:tentative="1">
      <w:start w:val="1"/>
      <w:numFmt w:val="decimalEnclosedCircle"/>
      <w:lvlText w:val="%9"/>
      <w:lvlJc w:val="left"/>
      <w:pPr>
        <w:ind w:left="5457" w:hanging="420"/>
      </w:pPr>
    </w:lvl>
  </w:abstractNum>
  <w:abstractNum w:abstractNumId="9" w15:restartNumberingAfterBreak="0">
    <w:nsid w:val="26647BE8"/>
    <w:multiLevelType w:val="hybridMultilevel"/>
    <w:tmpl w:val="F566E4AA"/>
    <w:lvl w:ilvl="0" w:tplc="78361F08">
      <w:start w:val="1"/>
      <w:numFmt w:val="decimalEnclosedCircle"/>
      <w:lvlText w:val="%1"/>
      <w:lvlJc w:val="left"/>
      <w:pPr>
        <w:ind w:left="1197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677" w:hanging="420"/>
      </w:pPr>
    </w:lvl>
    <w:lvl w:ilvl="2" w:tplc="04090011" w:tentative="1">
      <w:start w:val="1"/>
      <w:numFmt w:val="decimalEnclosedCircle"/>
      <w:lvlText w:val="%3"/>
      <w:lvlJc w:val="left"/>
      <w:pPr>
        <w:ind w:left="2097" w:hanging="420"/>
      </w:pPr>
    </w:lvl>
    <w:lvl w:ilvl="3" w:tplc="0409000F" w:tentative="1">
      <w:start w:val="1"/>
      <w:numFmt w:val="decimal"/>
      <w:lvlText w:val="%4."/>
      <w:lvlJc w:val="left"/>
      <w:pPr>
        <w:ind w:left="2517" w:hanging="420"/>
      </w:pPr>
    </w:lvl>
    <w:lvl w:ilvl="4" w:tplc="04090017" w:tentative="1">
      <w:start w:val="1"/>
      <w:numFmt w:val="aiueoFullWidth"/>
      <w:lvlText w:val="(%5)"/>
      <w:lvlJc w:val="left"/>
      <w:pPr>
        <w:ind w:left="2937" w:hanging="420"/>
      </w:pPr>
    </w:lvl>
    <w:lvl w:ilvl="5" w:tplc="04090011" w:tentative="1">
      <w:start w:val="1"/>
      <w:numFmt w:val="decimalEnclosedCircle"/>
      <w:lvlText w:val="%6"/>
      <w:lvlJc w:val="left"/>
      <w:pPr>
        <w:ind w:left="3357" w:hanging="420"/>
      </w:pPr>
    </w:lvl>
    <w:lvl w:ilvl="6" w:tplc="0409000F" w:tentative="1">
      <w:start w:val="1"/>
      <w:numFmt w:val="decimal"/>
      <w:lvlText w:val="%7."/>
      <w:lvlJc w:val="left"/>
      <w:pPr>
        <w:ind w:left="3777" w:hanging="420"/>
      </w:pPr>
    </w:lvl>
    <w:lvl w:ilvl="7" w:tplc="04090017" w:tentative="1">
      <w:start w:val="1"/>
      <w:numFmt w:val="aiueoFullWidth"/>
      <w:lvlText w:val="(%8)"/>
      <w:lvlJc w:val="left"/>
      <w:pPr>
        <w:ind w:left="4197" w:hanging="420"/>
      </w:pPr>
    </w:lvl>
    <w:lvl w:ilvl="8" w:tplc="04090011" w:tentative="1">
      <w:start w:val="1"/>
      <w:numFmt w:val="decimalEnclosedCircle"/>
      <w:lvlText w:val="%9"/>
      <w:lvlJc w:val="left"/>
      <w:pPr>
        <w:ind w:left="4617" w:hanging="420"/>
      </w:pPr>
    </w:lvl>
  </w:abstractNum>
  <w:abstractNum w:abstractNumId="10" w15:restartNumberingAfterBreak="0">
    <w:nsid w:val="2D071E1C"/>
    <w:multiLevelType w:val="hybridMultilevel"/>
    <w:tmpl w:val="86D40A10"/>
    <w:lvl w:ilvl="0" w:tplc="1C38F9A8">
      <w:start w:val="1"/>
      <w:numFmt w:val="bullet"/>
      <w:lvlText w:val=""/>
      <w:lvlJc w:val="left"/>
      <w:pPr>
        <w:ind w:left="562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 w15:restartNumberingAfterBreak="0">
    <w:nsid w:val="4B664EC1"/>
    <w:multiLevelType w:val="hybridMultilevel"/>
    <w:tmpl w:val="EF146A86"/>
    <w:lvl w:ilvl="0" w:tplc="E5A68DDC">
      <w:start w:val="1"/>
      <w:numFmt w:val="decimal"/>
      <w:pStyle w:val="a2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2" w15:restartNumberingAfterBreak="0">
    <w:nsid w:val="4B831F49"/>
    <w:multiLevelType w:val="hybridMultilevel"/>
    <w:tmpl w:val="C76E4FDA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3" w15:restartNumberingAfterBreak="0">
    <w:nsid w:val="4EFB3D43"/>
    <w:multiLevelType w:val="multilevel"/>
    <w:tmpl w:val="5FA0E7BA"/>
    <w:lvl w:ilvl="0">
      <w:start w:val="1"/>
      <w:numFmt w:val="decimal"/>
      <w:pStyle w:val="1"/>
      <w:lvlText w:val="%1."/>
      <w:lvlJc w:val="left"/>
      <w:pPr>
        <w:ind w:left="425" w:hanging="425"/>
      </w:pPr>
    </w:lvl>
    <w:lvl w:ilvl="1">
      <w:start w:val="1"/>
      <w:numFmt w:val="decimal"/>
      <w:pStyle w:val="2"/>
      <w:lvlText w:val="%1.%2."/>
      <w:lvlJc w:val="left"/>
      <w:pPr>
        <w:ind w:left="567" w:hanging="567"/>
      </w:pPr>
    </w:lvl>
    <w:lvl w:ilvl="2">
      <w:start w:val="1"/>
      <w:numFmt w:val="decimal"/>
      <w:pStyle w:val="3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14" w15:restartNumberingAfterBreak="0">
    <w:nsid w:val="590D0971"/>
    <w:multiLevelType w:val="hybridMultilevel"/>
    <w:tmpl w:val="33B294E6"/>
    <w:lvl w:ilvl="0" w:tplc="D098141C">
      <w:start w:val="1"/>
      <w:numFmt w:val="lowerRoman"/>
      <w:pStyle w:val="a3"/>
      <w:lvlText w:val="(%1)"/>
      <w:lvlJc w:val="left"/>
      <w:pPr>
        <w:ind w:left="1260" w:hanging="42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1680" w:hanging="420"/>
      </w:pPr>
    </w:lvl>
    <w:lvl w:ilvl="2" w:tplc="04090011" w:tentative="1">
      <w:start w:val="1"/>
      <w:numFmt w:val="decimalEnclosedCircle"/>
      <w:lvlText w:val="%3"/>
      <w:lvlJc w:val="left"/>
      <w:pPr>
        <w:ind w:left="2100" w:hanging="420"/>
      </w:pPr>
    </w:lvl>
    <w:lvl w:ilvl="3" w:tplc="0409000F" w:tentative="1">
      <w:start w:val="1"/>
      <w:numFmt w:val="decimal"/>
      <w:lvlText w:val="%4."/>
      <w:lvlJc w:val="left"/>
      <w:pPr>
        <w:ind w:left="2520" w:hanging="420"/>
      </w:pPr>
    </w:lvl>
    <w:lvl w:ilvl="4" w:tplc="04090017" w:tentative="1">
      <w:start w:val="1"/>
      <w:numFmt w:val="aiueoFullWidth"/>
      <w:lvlText w:val="(%5)"/>
      <w:lvlJc w:val="left"/>
      <w:pPr>
        <w:ind w:left="2940" w:hanging="420"/>
      </w:pPr>
    </w:lvl>
    <w:lvl w:ilvl="5" w:tplc="04090011" w:tentative="1">
      <w:start w:val="1"/>
      <w:numFmt w:val="decimalEnclosedCircle"/>
      <w:lvlText w:val="%6"/>
      <w:lvlJc w:val="left"/>
      <w:pPr>
        <w:ind w:left="3360" w:hanging="420"/>
      </w:pPr>
    </w:lvl>
    <w:lvl w:ilvl="6" w:tplc="0409000F" w:tentative="1">
      <w:start w:val="1"/>
      <w:numFmt w:val="decimal"/>
      <w:lvlText w:val="%7."/>
      <w:lvlJc w:val="left"/>
      <w:pPr>
        <w:ind w:left="3780" w:hanging="420"/>
      </w:pPr>
    </w:lvl>
    <w:lvl w:ilvl="7" w:tplc="04090017" w:tentative="1">
      <w:start w:val="1"/>
      <w:numFmt w:val="aiueoFullWidth"/>
      <w:lvlText w:val="(%8)"/>
      <w:lvlJc w:val="left"/>
      <w:pPr>
        <w:ind w:left="4200" w:hanging="420"/>
      </w:pPr>
    </w:lvl>
    <w:lvl w:ilvl="8" w:tplc="04090011" w:tentative="1">
      <w:start w:val="1"/>
      <w:numFmt w:val="decimalEnclosedCircle"/>
      <w:lvlText w:val="%9"/>
      <w:lvlJc w:val="left"/>
      <w:pPr>
        <w:ind w:left="4620" w:hanging="420"/>
      </w:pPr>
    </w:lvl>
  </w:abstractNum>
  <w:abstractNum w:abstractNumId="15" w15:restartNumberingAfterBreak="0">
    <w:nsid w:val="5A995768"/>
    <w:multiLevelType w:val="hybridMultilevel"/>
    <w:tmpl w:val="F782F482"/>
    <w:lvl w:ilvl="0" w:tplc="9118B3D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6" w15:restartNumberingAfterBreak="0">
    <w:nsid w:val="5EF22696"/>
    <w:multiLevelType w:val="hybridMultilevel"/>
    <w:tmpl w:val="1B76F31A"/>
    <w:lvl w:ilvl="0" w:tplc="0138FD16">
      <w:start w:val="1"/>
      <w:numFmt w:val="bullet"/>
      <w:pStyle w:val="a4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7" w15:restartNumberingAfterBreak="0">
    <w:nsid w:val="5F185659"/>
    <w:multiLevelType w:val="hybridMultilevel"/>
    <w:tmpl w:val="A418DC3A"/>
    <w:lvl w:ilvl="0" w:tplc="A4283CB6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8" w15:restartNumberingAfterBreak="0">
    <w:nsid w:val="68346B37"/>
    <w:multiLevelType w:val="multilevel"/>
    <w:tmpl w:val="A71C7076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19" w15:restartNumberingAfterBreak="0">
    <w:nsid w:val="6E160192"/>
    <w:multiLevelType w:val="hybridMultilevel"/>
    <w:tmpl w:val="8236F948"/>
    <w:lvl w:ilvl="0" w:tplc="2970F654">
      <w:start w:val="1"/>
      <w:numFmt w:val="decimalEnclosedCircle"/>
      <w:lvlText w:val="%1"/>
      <w:lvlJc w:val="left"/>
      <w:pPr>
        <w:ind w:left="1197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677" w:hanging="420"/>
      </w:pPr>
    </w:lvl>
    <w:lvl w:ilvl="2" w:tplc="04090011" w:tentative="1">
      <w:start w:val="1"/>
      <w:numFmt w:val="decimalEnclosedCircle"/>
      <w:lvlText w:val="%3"/>
      <w:lvlJc w:val="left"/>
      <w:pPr>
        <w:ind w:left="2097" w:hanging="420"/>
      </w:pPr>
    </w:lvl>
    <w:lvl w:ilvl="3" w:tplc="0409000F" w:tentative="1">
      <w:start w:val="1"/>
      <w:numFmt w:val="decimal"/>
      <w:lvlText w:val="%4."/>
      <w:lvlJc w:val="left"/>
      <w:pPr>
        <w:ind w:left="2517" w:hanging="420"/>
      </w:pPr>
    </w:lvl>
    <w:lvl w:ilvl="4" w:tplc="04090017" w:tentative="1">
      <w:start w:val="1"/>
      <w:numFmt w:val="aiueoFullWidth"/>
      <w:lvlText w:val="(%5)"/>
      <w:lvlJc w:val="left"/>
      <w:pPr>
        <w:ind w:left="2937" w:hanging="420"/>
      </w:pPr>
    </w:lvl>
    <w:lvl w:ilvl="5" w:tplc="04090011" w:tentative="1">
      <w:start w:val="1"/>
      <w:numFmt w:val="decimalEnclosedCircle"/>
      <w:lvlText w:val="%6"/>
      <w:lvlJc w:val="left"/>
      <w:pPr>
        <w:ind w:left="3357" w:hanging="420"/>
      </w:pPr>
    </w:lvl>
    <w:lvl w:ilvl="6" w:tplc="0409000F" w:tentative="1">
      <w:start w:val="1"/>
      <w:numFmt w:val="decimal"/>
      <w:lvlText w:val="%7."/>
      <w:lvlJc w:val="left"/>
      <w:pPr>
        <w:ind w:left="3777" w:hanging="420"/>
      </w:pPr>
    </w:lvl>
    <w:lvl w:ilvl="7" w:tplc="04090017" w:tentative="1">
      <w:start w:val="1"/>
      <w:numFmt w:val="aiueoFullWidth"/>
      <w:lvlText w:val="(%8)"/>
      <w:lvlJc w:val="left"/>
      <w:pPr>
        <w:ind w:left="4197" w:hanging="420"/>
      </w:pPr>
    </w:lvl>
    <w:lvl w:ilvl="8" w:tplc="04090011" w:tentative="1">
      <w:start w:val="1"/>
      <w:numFmt w:val="decimalEnclosedCircle"/>
      <w:lvlText w:val="%9"/>
      <w:lvlJc w:val="left"/>
      <w:pPr>
        <w:ind w:left="4617" w:hanging="420"/>
      </w:pPr>
    </w:lvl>
  </w:abstractNum>
  <w:abstractNum w:abstractNumId="20" w15:restartNumberingAfterBreak="0">
    <w:nsid w:val="7A7829E6"/>
    <w:multiLevelType w:val="hybridMultilevel"/>
    <w:tmpl w:val="40D0C9FC"/>
    <w:lvl w:ilvl="0" w:tplc="1C38F9A8">
      <w:start w:val="1"/>
      <w:numFmt w:val="bullet"/>
      <w:lvlText w:val=""/>
      <w:lvlJc w:val="left"/>
      <w:pPr>
        <w:ind w:left="562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1" w15:restartNumberingAfterBreak="0">
    <w:nsid w:val="7BD73E11"/>
    <w:multiLevelType w:val="hybridMultilevel"/>
    <w:tmpl w:val="21DC4E86"/>
    <w:lvl w:ilvl="0" w:tplc="99F4C5CE">
      <w:start w:val="5"/>
      <w:numFmt w:val="bullet"/>
      <w:lvlText w:val="※"/>
      <w:lvlJc w:val="left"/>
      <w:pPr>
        <w:ind w:left="360" w:hanging="360"/>
      </w:pPr>
      <w:rPr>
        <w:rFonts w:ascii="ＭＳ Ｐ明朝" w:eastAsia="ＭＳ Ｐ明朝" w:hAnsi="ＭＳ Ｐ明朝" w:cstheme="minorBidi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num w:numId="1" w16cid:durableId="344597334">
    <w:abstractNumId w:val="13"/>
  </w:num>
  <w:num w:numId="2" w16cid:durableId="270557096">
    <w:abstractNumId w:val="14"/>
  </w:num>
  <w:num w:numId="3" w16cid:durableId="1594900534">
    <w:abstractNumId w:val="16"/>
  </w:num>
  <w:num w:numId="4" w16cid:durableId="385766765">
    <w:abstractNumId w:val="0"/>
  </w:num>
  <w:num w:numId="5" w16cid:durableId="403260568">
    <w:abstractNumId w:val="17"/>
  </w:num>
  <w:num w:numId="6" w16cid:durableId="813837138">
    <w:abstractNumId w:val="2"/>
  </w:num>
  <w:num w:numId="7" w16cid:durableId="1441799725">
    <w:abstractNumId w:val="0"/>
    <w:lvlOverride w:ilvl="0">
      <w:startOverride w:val="1"/>
    </w:lvlOverride>
  </w:num>
  <w:num w:numId="8" w16cid:durableId="408507518">
    <w:abstractNumId w:val="11"/>
  </w:num>
  <w:num w:numId="9" w16cid:durableId="2035419617">
    <w:abstractNumId w:val="18"/>
  </w:num>
  <w:num w:numId="10" w16cid:durableId="2139835876">
    <w:abstractNumId w:val="7"/>
  </w:num>
  <w:num w:numId="11" w16cid:durableId="761025453">
    <w:abstractNumId w:val="1"/>
  </w:num>
  <w:num w:numId="12" w16cid:durableId="2041322298">
    <w:abstractNumId w:val="1"/>
    <w:lvlOverride w:ilvl="0">
      <w:startOverride w:val="1"/>
    </w:lvlOverride>
  </w:num>
  <w:num w:numId="13" w16cid:durableId="1401370295">
    <w:abstractNumId w:val="1"/>
    <w:lvlOverride w:ilvl="0">
      <w:startOverride w:val="1"/>
    </w:lvlOverride>
  </w:num>
  <w:num w:numId="14" w16cid:durableId="1178424600">
    <w:abstractNumId w:val="11"/>
    <w:lvlOverride w:ilvl="0">
      <w:startOverride w:val="1"/>
    </w:lvlOverride>
  </w:num>
  <w:num w:numId="15" w16cid:durableId="357000761">
    <w:abstractNumId w:val="4"/>
  </w:num>
  <w:num w:numId="16" w16cid:durableId="43868276">
    <w:abstractNumId w:val="9"/>
  </w:num>
  <w:num w:numId="17" w16cid:durableId="38820911">
    <w:abstractNumId w:val="19"/>
  </w:num>
  <w:num w:numId="18" w16cid:durableId="721948949">
    <w:abstractNumId w:val="8"/>
  </w:num>
  <w:num w:numId="19" w16cid:durableId="666059773">
    <w:abstractNumId w:val="6"/>
  </w:num>
  <w:num w:numId="20" w16cid:durableId="1934900641">
    <w:abstractNumId w:val="5"/>
  </w:num>
  <w:num w:numId="21" w16cid:durableId="959071541">
    <w:abstractNumId w:val="12"/>
  </w:num>
  <w:num w:numId="22" w16cid:durableId="585962808">
    <w:abstractNumId w:val="21"/>
  </w:num>
  <w:num w:numId="23" w16cid:durableId="1454208270">
    <w:abstractNumId w:val="3"/>
  </w:num>
  <w:num w:numId="24" w16cid:durableId="188614123">
    <w:abstractNumId w:val="10"/>
  </w:num>
  <w:num w:numId="25" w16cid:durableId="1331063033">
    <w:abstractNumId w:val="20"/>
  </w:num>
  <w:num w:numId="26" w16cid:durableId="1470200311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bordersDoNotSurroundHeader/>
  <w:bordersDoNotSurroundFooter/>
  <w:activeWritingStyle w:appName="MSWord" w:lang="en-US" w:vendorID="64" w:dllVersion="6" w:nlCheck="1" w:checkStyle="0"/>
  <w:activeWritingStyle w:appName="MSWord" w:lang="ja-JP" w:vendorID="64" w:dllVersion="6" w:nlCheck="1" w:checkStyle="1"/>
  <w:activeWritingStyle w:appName="MSWord" w:lang="en-US" w:vendorID="64" w:dllVersion="0" w:nlCheck="1" w:checkStyle="0"/>
  <w:activeWritingStyle w:appName="MSWord" w:lang="ja-JP" w:vendorID="64" w:dllVersion="0" w:nlCheck="1" w:checkStyle="1"/>
  <w:activeWritingStyle w:appName="MSWord" w:lang="en-US" w:vendorID="64" w:dllVersion="4096" w:nlCheck="1" w:checkStyle="0"/>
  <w:proofState w:spelling="clean" w:grammar="clean"/>
  <w:defaultTabStop w:val="840"/>
  <w:drawingGridHorizontalSpacing w:val="105"/>
  <w:drawingGridVerticalSpacing w:val="155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AiJzAyNzQwMTAwsjCyUdpeDU4uLM/DyQApNaAKjxejosAAAA"/>
  </w:docVars>
  <w:rsids>
    <w:rsidRoot w:val="00004064"/>
    <w:rsid w:val="00002B38"/>
    <w:rsid w:val="00004064"/>
    <w:rsid w:val="0000748B"/>
    <w:rsid w:val="000130C2"/>
    <w:rsid w:val="000152DD"/>
    <w:rsid w:val="000314BE"/>
    <w:rsid w:val="00040110"/>
    <w:rsid w:val="00041E54"/>
    <w:rsid w:val="00042238"/>
    <w:rsid w:val="0004226D"/>
    <w:rsid w:val="0004246C"/>
    <w:rsid w:val="00046423"/>
    <w:rsid w:val="0005241F"/>
    <w:rsid w:val="000542E2"/>
    <w:rsid w:val="000554FF"/>
    <w:rsid w:val="00063774"/>
    <w:rsid w:val="00064B9D"/>
    <w:rsid w:val="00067E36"/>
    <w:rsid w:val="00073B56"/>
    <w:rsid w:val="00074A67"/>
    <w:rsid w:val="000802A8"/>
    <w:rsid w:val="00082185"/>
    <w:rsid w:val="00082813"/>
    <w:rsid w:val="000832C3"/>
    <w:rsid w:val="00084382"/>
    <w:rsid w:val="00086513"/>
    <w:rsid w:val="0009142D"/>
    <w:rsid w:val="00091C0A"/>
    <w:rsid w:val="00092C87"/>
    <w:rsid w:val="00097143"/>
    <w:rsid w:val="0009739D"/>
    <w:rsid w:val="00097719"/>
    <w:rsid w:val="00097744"/>
    <w:rsid w:val="000A2550"/>
    <w:rsid w:val="000A43FF"/>
    <w:rsid w:val="000A566C"/>
    <w:rsid w:val="000A7D78"/>
    <w:rsid w:val="000B0420"/>
    <w:rsid w:val="000B07AB"/>
    <w:rsid w:val="000B3E66"/>
    <w:rsid w:val="000C2D30"/>
    <w:rsid w:val="000C2FC2"/>
    <w:rsid w:val="000C4214"/>
    <w:rsid w:val="000C4475"/>
    <w:rsid w:val="000D2960"/>
    <w:rsid w:val="000D308F"/>
    <w:rsid w:val="000D4AAE"/>
    <w:rsid w:val="000D4B7C"/>
    <w:rsid w:val="000E2A56"/>
    <w:rsid w:val="000E332E"/>
    <w:rsid w:val="000E3DB6"/>
    <w:rsid w:val="000E3F62"/>
    <w:rsid w:val="000F28D7"/>
    <w:rsid w:val="000F5A6C"/>
    <w:rsid w:val="000F5C8C"/>
    <w:rsid w:val="000F608B"/>
    <w:rsid w:val="000F724A"/>
    <w:rsid w:val="000F7F53"/>
    <w:rsid w:val="00101A78"/>
    <w:rsid w:val="0010276D"/>
    <w:rsid w:val="00104DC5"/>
    <w:rsid w:val="001139BD"/>
    <w:rsid w:val="00122ED3"/>
    <w:rsid w:val="00123417"/>
    <w:rsid w:val="001347B9"/>
    <w:rsid w:val="00136666"/>
    <w:rsid w:val="00136892"/>
    <w:rsid w:val="001405E3"/>
    <w:rsid w:val="001409B0"/>
    <w:rsid w:val="00145910"/>
    <w:rsid w:val="00147FC5"/>
    <w:rsid w:val="00152153"/>
    <w:rsid w:val="00156494"/>
    <w:rsid w:val="00156BA0"/>
    <w:rsid w:val="001648C1"/>
    <w:rsid w:val="0016551C"/>
    <w:rsid w:val="001679CE"/>
    <w:rsid w:val="001717FC"/>
    <w:rsid w:val="001767B2"/>
    <w:rsid w:val="00176D63"/>
    <w:rsid w:val="00182937"/>
    <w:rsid w:val="001847EF"/>
    <w:rsid w:val="0018672E"/>
    <w:rsid w:val="00192ADD"/>
    <w:rsid w:val="001937DB"/>
    <w:rsid w:val="00194624"/>
    <w:rsid w:val="0019498E"/>
    <w:rsid w:val="00195DB3"/>
    <w:rsid w:val="001A3F93"/>
    <w:rsid w:val="001A46B6"/>
    <w:rsid w:val="001A5D80"/>
    <w:rsid w:val="001A6554"/>
    <w:rsid w:val="001A74F2"/>
    <w:rsid w:val="001B2B07"/>
    <w:rsid w:val="001C1236"/>
    <w:rsid w:val="001C2EB4"/>
    <w:rsid w:val="001C42D7"/>
    <w:rsid w:val="001D038C"/>
    <w:rsid w:val="001D169E"/>
    <w:rsid w:val="001E3099"/>
    <w:rsid w:val="001E71CA"/>
    <w:rsid w:val="001F2D31"/>
    <w:rsid w:val="001F57E1"/>
    <w:rsid w:val="00203629"/>
    <w:rsid w:val="0020384A"/>
    <w:rsid w:val="00203EA2"/>
    <w:rsid w:val="002059E9"/>
    <w:rsid w:val="00207639"/>
    <w:rsid w:val="002077C3"/>
    <w:rsid w:val="002119C7"/>
    <w:rsid w:val="00215FB2"/>
    <w:rsid w:val="002173CC"/>
    <w:rsid w:val="002216A1"/>
    <w:rsid w:val="00222687"/>
    <w:rsid w:val="0022579B"/>
    <w:rsid w:val="00232B65"/>
    <w:rsid w:val="00236494"/>
    <w:rsid w:val="00237C56"/>
    <w:rsid w:val="00243902"/>
    <w:rsid w:val="00244AD0"/>
    <w:rsid w:val="00245DE4"/>
    <w:rsid w:val="0025084F"/>
    <w:rsid w:val="00252C65"/>
    <w:rsid w:val="00254863"/>
    <w:rsid w:val="00257474"/>
    <w:rsid w:val="0026133B"/>
    <w:rsid w:val="00264FAC"/>
    <w:rsid w:val="00267D68"/>
    <w:rsid w:val="00274B83"/>
    <w:rsid w:val="002770A5"/>
    <w:rsid w:val="00283113"/>
    <w:rsid w:val="00285256"/>
    <w:rsid w:val="002852E2"/>
    <w:rsid w:val="0028682F"/>
    <w:rsid w:val="0028797B"/>
    <w:rsid w:val="00291A5B"/>
    <w:rsid w:val="00292599"/>
    <w:rsid w:val="0029668D"/>
    <w:rsid w:val="00296CC3"/>
    <w:rsid w:val="00296E3A"/>
    <w:rsid w:val="002A06E8"/>
    <w:rsid w:val="002A08D6"/>
    <w:rsid w:val="002A08EB"/>
    <w:rsid w:val="002A1E76"/>
    <w:rsid w:val="002B0363"/>
    <w:rsid w:val="002B2F3F"/>
    <w:rsid w:val="002B325B"/>
    <w:rsid w:val="002B356B"/>
    <w:rsid w:val="002B7D01"/>
    <w:rsid w:val="002C1DB4"/>
    <w:rsid w:val="002C1E34"/>
    <w:rsid w:val="002D1A43"/>
    <w:rsid w:val="002D444D"/>
    <w:rsid w:val="002D5740"/>
    <w:rsid w:val="002D682E"/>
    <w:rsid w:val="002E002A"/>
    <w:rsid w:val="002E1AB2"/>
    <w:rsid w:val="002E5350"/>
    <w:rsid w:val="002E5F12"/>
    <w:rsid w:val="002E6FC9"/>
    <w:rsid w:val="002F0655"/>
    <w:rsid w:val="002F3F18"/>
    <w:rsid w:val="002F44B3"/>
    <w:rsid w:val="0030060E"/>
    <w:rsid w:val="00300E28"/>
    <w:rsid w:val="00301F30"/>
    <w:rsid w:val="00302644"/>
    <w:rsid w:val="00303114"/>
    <w:rsid w:val="00305033"/>
    <w:rsid w:val="00307080"/>
    <w:rsid w:val="00310726"/>
    <w:rsid w:val="0031110F"/>
    <w:rsid w:val="00313DE2"/>
    <w:rsid w:val="00314B08"/>
    <w:rsid w:val="003150E3"/>
    <w:rsid w:val="00320FB9"/>
    <w:rsid w:val="00322CEB"/>
    <w:rsid w:val="00322FA2"/>
    <w:rsid w:val="003238FD"/>
    <w:rsid w:val="00326965"/>
    <w:rsid w:val="0032737C"/>
    <w:rsid w:val="00332B95"/>
    <w:rsid w:val="00336752"/>
    <w:rsid w:val="003379C1"/>
    <w:rsid w:val="00341EB3"/>
    <w:rsid w:val="00357900"/>
    <w:rsid w:val="00365EC4"/>
    <w:rsid w:val="00370B86"/>
    <w:rsid w:val="00370DDF"/>
    <w:rsid w:val="0037662C"/>
    <w:rsid w:val="00381CE4"/>
    <w:rsid w:val="00391059"/>
    <w:rsid w:val="00394F25"/>
    <w:rsid w:val="003A0992"/>
    <w:rsid w:val="003A2DD0"/>
    <w:rsid w:val="003A2E40"/>
    <w:rsid w:val="003A3A3E"/>
    <w:rsid w:val="003A65C0"/>
    <w:rsid w:val="003A672E"/>
    <w:rsid w:val="003B4F62"/>
    <w:rsid w:val="003C518A"/>
    <w:rsid w:val="003C53CA"/>
    <w:rsid w:val="003C5543"/>
    <w:rsid w:val="003C5844"/>
    <w:rsid w:val="003D041E"/>
    <w:rsid w:val="003D19C5"/>
    <w:rsid w:val="003D1A81"/>
    <w:rsid w:val="003D423A"/>
    <w:rsid w:val="003D6826"/>
    <w:rsid w:val="003E0E0C"/>
    <w:rsid w:val="003E140D"/>
    <w:rsid w:val="003E1D86"/>
    <w:rsid w:val="003E7163"/>
    <w:rsid w:val="003F03FF"/>
    <w:rsid w:val="003F17E3"/>
    <w:rsid w:val="003F3F6C"/>
    <w:rsid w:val="003F542F"/>
    <w:rsid w:val="00401C7E"/>
    <w:rsid w:val="004046CD"/>
    <w:rsid w:val="00404B0A"/>
    <w:rsid w:val="00406F10"/>
    <w:rsid w:val="004073A6"/>
    <w:rsid w:val="00410398"/>
    <w:rsid w:val="004107CE"/>
    <w:rsid w:val="004119AD"/>
    <w:rsid w:val="00412A06"/>
    <w:rsid w:val="004173CC"/>
    <w:rsid w:val="0042578A"/>
    <w:rsid w:val="00431391"/>
    <w:rsid w:val="00433AEA"/>
    <w:rsid w:val="00434A6D"/>
    <w:rsid w:val="00445495"/>
    <w:rsid w:val="0044741A"/>
    <w:rsid w:val="00451FCB"/>
    <w:rsid w:val="00453A6B"/>
    <w:rsid w:val="00453EED"/>
    <w:rsid w:val="0045421A"/>
    <w:rsid w:val="0045697C"/>
    <w:rsid w:val="00460BD8"/>
    <w:rsid w:val="0046157C"/>
    <w:rsid w:val="00465D76"/>
    <w:rsid w:val="00470E70"/>
    <w:rsid w:val="004721B8"/>
    <w:rsid w:val="00473237"/>
    <w:rsid w:val="004743F1"/>
    <w:rsid w:val="00474A9B"/>
    <w:rsid w:val="00483CE6"/>
    <w:rsid w:val="004902D0"/>
    <w:rsid w:val="00490ACC"/>
    <w:rsid w:val="00490FD3"/>
    <w:rsid w:val="00491705"/>
    <w:rsid w:val="004925F3"/>
    <w:rsid w:val="004949B3"/>
    <w:rsid w:val="004953B7"/>
    <w:rsid w:val="00495C38"/>
    <w:rsid w:val="00496103"/>
    <w:rsid w:val="004A331D"/>
    <w:rsid w:val="004A5BE1"/>
    <w:rsid w:val="004A6DF9"/>
    <w:rsid w:val="004A73C8"/>
    <w:rsid w:val="004A7612"/>
    <w:rsid w:val="004B01A7"/>
    <w:rsid w:val="004B224C"/>
    <w:rsid w:val="004B4CE0"/>
    <w:rsid w:val="004B55FD"/>
    <w:rsid w:val="004C6983"/>
    <w:rsid w:val="004C7266"/>
    <w:rsid w:val="004D098F"/>
    <w:rsid w:val="004D1D04"/>
    <w:rsid w:val="004D71F2"/>
    <w:rsid w:val="004E3BA2"/>
    <w:rsid w:val="004E4872"/>
    <w:rsid w:val="004E6A51"/>
    <w:rsid w:val="004F0474"/>
    <w:rsid w:val="004F1645"/>
    <w:rsid w:val="004F2CFC"/>
    <w:rsid w:val="004F4CB7"/>
    <w:rsid w:val="004F4E3D"/>
    <w:rsid w:val="004F5116"/>
    <w:rsid w:val="004F6741"/>
    <w:rsid w:val="00501D7E"/>
    <w:rsid w:val="005020F3"/>
    <w:rsid w:val="00510912"/>
    <w:rsid w:val="00510B2A"/>
    <w:rsid w:val="00516EBB"/>
    <w:rsid w:val="00517A2B"/>
    <w:rsid w:val="00523135"/>
    <w:rsid w:val="00524AA3"/>
    <w:rsid w:val="005259BF"/>
    <w:rsid w:val="00526A94"/>
    <w:rsid w:val="005323C6"/>
    <w:rsid w:val="0053404E"/>
    <w:rsid w:val="005354D7"/>
    <w:rsid w:val="0053604D"/>
    <w:rsid w:val="00543132"/>
    <w:rsid w:val="00546601"/>
    <w:rsid w:val="0055218B"/>
    <w:rsid w:val="00555AED"/>
    <w:rsid w:val="00555DE6"/>
    <w:rsid w:val="00557A34"/>
    <w:rsid w:val="00562000"/>
    <w:rsid w:val="005642F3"/>
    <w:rsid w:val="00570E33"/>
    <w:rsid w:val="0057286A"/>
    <w:rsid w:val="00573B33"/>
    <w:rsid w:val="005754B9"/>
    <w:rsid w:val="00576552"/>
    <w:rsid w:val="00576E1B"/>
    <w:rsid w:val="005845B1"/>
    <w:rsid w:val="00585882"/>
    <w:rsid w:val="00585ADC"/>
    <w:rsid w:val="0058674C"/>
    <w:rsid w:val="00586A3F"/>
    <w:rsid w:val="00587152"/>
    <w:rsid w:val="00587614"/>
    <w:rsid w:val="00594D23"/>
    <w:rsid w:val="005A026A"/>
    <w:rsid w:val="005A2D0A"/>
    <w:rsid w:val="005A3EDE"/>
    <w:rsid w:val="005B1BB2"/>
    <w:rsid w:val="005B297E"/>
    <w:rsid w:val="005B5CB0"/>
    <w:rsid w:val="005B7887"/>
    <w:rsid w:val="005C0CA0"/>
    <w:rsid w:val="005C0E7A"/>
    <w:rsid w:val="005C1C9C"/>
    <w:rsid w:val="005D0F83"/>
    <w:rsid w:val="005D28A5"/>
    <w:rsid w:val="005D4539"/>
    <w:rsid w:val="005D4E7A"/>
    <w:rsid w:val="005E335F"/>
    <w:rsid w:val="005E46AD"/>
    <w:rsid w:val="005F3A18"/>
    <w:rsid w:val="005F7B8A"/>
    <w:rsid w:val="0060313D"/>
    <w:rsid w:val="0060315D"/>
    <w:rsid w:val="00611CE6"/>
    <w:rsid w:val="00613F3A"/>
    <w:rsid w:val="00614ABD"/>
    <w:rsid w:val="00614CCE"/>
    <w:rsid w:val="006151D0"/>
    <w:rsid w:val="00617C64"/>
    <w:rsid w:val="006212CB"/>
    <w:rsid w:val="00622240"/>
    <w:rsid w:val="00623EB0"/>
    <w:rsid w:val="00631068"/>
    <w:rsid w:val="006354DD"/>
    <w:rsid w:val="0063653E"/>
    <w:rsid w:val="00640537"/>
    <w:rsid w:val="006416E8"/>
    <w:rsid w:val="00642948"/>
    <w:rsid w:val="00650BD6"/>
    <w:rsid w:val="00655704"/>
    <w:rsid w:val="0065628B"/>
    <w:rsid w:val="00656B8F"/>
    <w:rsid w:val="00657DC5"/>
    <w:rsid w:val="00660660"/>
    <w:rsid w:val="00662021"/>
    <w:rsid w:val="0066332B"/>
    <w:rsid w:val="00665E2C"/>
    <w:rsid w:val="00666139"/>
    <w:rsid w:val="0067224F"/>
    <w:rsid w:val="00672D2C"/>
    <w:rsid w:val="00674F87"/>
    <w:rsid w:val="006762AE"/>
    <w:rsid w:val="006814A1"/>
    <w:rsid w:val="00681EF5"/>
    <w:rsid w:val="006838EE"/>
    <w:rsid w:val="00684647"/>
    <w:rsid w:val="00686FDA"/>
    <w:rsid w:val="0069163B"/>
    <w:rsid w:val="006962FF"/>
    <w:rsid w:val="006970B6"/>
    <w:rsid w:val="006A039A"/>
    <w:rsid w:val="006A2F2E"/>
    <w:rsid w:val="006A3B77"/>
    <w:rsid w:val="006A4D78"/>
    <w:rsid w:val="006A5E14"/>
    <w:rsid w:val="006B04F7"/>
    <w:rsid w:val="006B1B29"/>
    <w:rsid w:val="006B1CC4"/>
    <w:rsid w:val="006B1F51"/>
    <w:rsid w:val="006B43E0"/>
    <w:rsid w:val="006B468D"/>
    <w:rsid w:val="006C3B69"/>
    <w:rsid w:val="006C7A1D"/>
    <w:rsid w:val="006D29A0"/>
    <w:rsid w:val="006D3B84"/>
    <w:rsid w:val="006E4E28"/>
    <w:rsid w:val="006E66F5"/>
    <w:rsid w:val="006E7041"/>
    <w:rsid w:val="006F2B32"/>
    <w:rsid w:val="006F63A3"/>
    <w:rsid w:val="00702437"/>
    <w:rsid w:val="007110F0"/>
    <w:rsid w:val="00712D8D"/>
    <w:rsid w:val="007138D8"/>
    <w:rsid w:val="00716095"/>
    <w:rsid w:val="00716F8F"/>
    <w:rsid w:val="0072200C"/>
    <w:rsid w:val="007237A3"/>
    <w:rsid w:val="00724ED1"/>
    <w:rsid w:val="00733308"/>
    <w:rsid w:val="0073466D"/>
    <w:rsid w:val="00735906"/>
    <w:rsid w:val="00737B5D"/>
    <w:rsid w:val="00744A78"/>
    <w:rsid w:val="00747689"/>
    <w:rsid w:val="00747B0C"/>
    <w:rsid w:val="00752526"/>
    <w:rsid w:val="007525BC"/>
    <w:rsid w:val="00756390"/>
    <w:rsid w:val="007564E4"/>
    <w:rsid w:val="00757551"/>
    <w:rsid w:val="007649DB"/>
    <w:rsid w:val="00764E24"/>
    <w:rsid w:val="00764F50"/>
    <w:rsid w:val="00770CF6"/>
    <w:rsid w:val="00770F97"/>
    <w:rsid w:val="00775B4E"/>
    <w:rsid w:val="0077728E"/>
    <w:rsid w:val="00781BF6"/>
    <w:rsid w:val="00782A02"/>
    <w:rsid w:val="00782D47"/>
    <w:rsid w:val="00783771"/>
    <w:rsid w:val="00785144"/>
    <w:rsid w:val="00786636"/>
    <w:rsid w:val="00787FDC"/>
    <w:rsid w:val="00797C2B"/>
    <w:rsid w:val="00797D9B"/>
    <w:rsid w:val="007A0A34"/>
    <w:rsid w:val="007A5328"/>
    <w:rsid w:val="007A7441"/>
    <w:rsid w:val="007A7C1E"/>
    <w:rsid w:val="007B35E1"/>
    <w:rsid w:val="007B3A0E"/>
    <w:rsid w:val="007B669F"/>
    <w:rsid w:val="007B7673"/>
    <w:rsid w:val="007C02C1"/>
    <w:rsid w:val="007C1B5B"/>
    <w:rsid w:val="007C4B4B"/>
    <w:rsid w:val="007C5156"/>
    <w:rsid w:val="007D7215"/>
    <w:rsid w:val="007D7423"/>
    <w:rsid w:val="007E1685"/>
    <w:rsid w:val="007E24E5"/>
    <w:rsid w:val="007E3B80"/>
    <w:rsid w:val="007E40C7"/>
    <w:rsid w:val="007E5106"/>
    <w:rsid w:val="007F0258"/>
    <w:rsid w:val="007F297A"/>
    <w:rsid w:val="007F427C"/>
    <w:rsid w:val="007F5D8F"/>
    <w:rsid w:val="007F641F"/>
    <w:rsid w:val="007F7C26"/>
    <w:rsid w:val="00802504"/>
    <w:rsid w:val="008027A1"/>
    <w:rsid w:val="00802F33"/>
    <w:rsid w:val="00804780"/>
    <w:rsid w:val="00806A66"/>
    <w:rsid w:val="00807334"/>
    <w:rsid w:val="008101F7"/>
    <w:rsid w:val="00810F3C"/>
    <w:rsid w:val="00815543"/>
    <w:rsid w:val="00820BBD"/>
    <w:rsid w:val="00821F0B"/>
    <w:rsid w:val="00822EC9"/>
    <w:rsid w:val="00824142"/>
    <w:rsid w:val="00827499"/>
    <w:rsid w:val="00832BDE"/>
    <w:rsid w:val="00836A16"/>
    <w:rsid w:val="00840FA8"/>
    <w:rsid w:val="00851C5D"/>
    <w:rsid w:val="0085535A"/>
    <w:rsid w:val="00860001"/>
    <w:rsid w:val="00860AE0"/>
    <w:rsid w:val="00861772"/>
    <w:rsid w:val="00864124"/>
    <w:rsid w:val="008661E9"/>
    <w:rsid w:val="008756AD"/>
    <w:rsid w:val="00881697"/>
    <w:rsid w:val="00883630"/>
    <w:rsid w:val="00883C57"/>
    <w:rsid w:val="00884093"/>
    <w:rsid w:val="008854F7"/>
    <w:rsid w:val="008962FC"/>
    <w:rsid w:val="008A0F24"/>
    <w:rsid w:val="008B0398"/>
    <w:rsid w:val="008B35B3"/>
    <w:rsid w:val="008B4A9A"/>
    <w:rsid w:val="008B5518"/>
    <w:rsid w:val="008B5E04"/>
    <w:rsid w:val="008D393E"/>
    <w:rsid w:val="008D5880"/>
    <w:rsid w:val="008D59A5"/>
    <w:rsid w:val="008D6F12"/>
    <w:rsid w:val="008E085C"/>
    <w:rsid w:val="008E25FC"/>
    <w:rsid w:val="008E2693"/>
    <w:rsid w:val="008E40D2"/>
    <w:rsid w:val="008E5060"/>
    <w:rsid w:val="008E6BC2"/>
    <w:rsid w:val="008F12DE"/>
    <w:rsid w:val="008F7717"/>
    <w:rsid w:val="008F7831"/>
    <w:rsid w:val="0090402B"/>
    <w:rsid w:val="0090649F"/>
    <w:rsid w:val="009101E3"/>
    <w:rsid w:val="009104BD"/>
    <w:rsid w:val="009128F0"/>
    <w:rsid w:val="00914764"/>
    <w:rsid w:val="00915046"/>
    <w:rsid w:val="0092056F"/>
    <w:rsid w:val="009205BA"/>
    <w:rsid w:val="00921C3E"/>
    <w:rsid w:val="009323F7"/>
    <w:rsid w:val="0093722E"/>
    <w:rsid w:val="009416E6"/>
    <w:rsid w:val="0094388F"/>
    <w:rsid w:val="009443F7"/>
    <w:rsid w:val="00951A6B"/>
    <w:rsid w:val="00953C2E"/>
    <w:rsid w:val="009551EA"/>
    <w:rsid w:val="009555D4"/>
    <w:rsid w:val="00955CC0"/>
    <w:rsid w:val="00956FBF"/>
    <w:rsid w:val="00957DEF"/>
    <w:rsid w:val="00962D9B"/>
    <w:rsid w:val="00963086"/>
    <w:rsid w:val="00965320"/>
    <w:rsid w:val="009735DC"/>
    <w:rsid w:val="0097501C"/>
    <w:rsid w:val="009776E0"/>
    <w:rsid w:val="00992792"/>
    <w:rsid w:val="00993DA3"/>
    <w:rsid w:val="00997061"/>
    <w:rsid w:val="00997686"/>
    <w:rsid w:val="009A1947"/>
    <w:rsid w:val="009A19DF"/>
    <w:rsid w:val="009A3DD4"/>
    <w:rsid w:val="009A47AF"/>
    <w:rsid w:val="009A5EBD"/>
    <w:rsid w:val="009A74A2"/>
    <w:rsid w:val="009B27FE"/>
    <w:rsid w:val="009B2E54"/>
    <w:rsid w:val="009B4216"/>
    <w:rsid w:val="009B70ED"/>
    <w:rsid w:val="009C1451"/>
    <w:rsid w:val="009C6085"/>
    <w:rsid w:val="009C7115"/>
    <w:rsid w:val="009D111F"/>
    <w:rsid w:val="009D1468"/>
    <w:rsid w:val="009D324E"/>
    <w:rsid w:val="009D34D6"/>
    <w:rsid w:val="009D590E"/>
    <w:rsid w:val="009E4103"/>
    <w:rsid w:val="009E5475"/>
    <w:rsid w:val="009E793D"/>
    <w:rsid w:val="009F04A6"/>
    <w:rsid w:val="009F3DBC"/>
    <w:rsid w:val="00A05700"/>
    <w:rsid w:val="00A0589A"/>
    <w:rsid w:val="00A06665"/>
    <w:rsid w:val="00A225D8"/>
    <w:rsid w:val="00A22E36"/>
    <w:rsid w:val="00A24EC7"/>
    <w:rsid w:val="00A25F32"/>
    <w:rsid w:val="00A31FD7"/>
    <w:rsid w:val="00A3567F"/>
    <w:rsid w:val="00A4665E"/>
    <w:rsid w:val="00A46B09"/>
    <w:rsid w:val="00A52924"/>
    <w:rsid w:val="00A52F6C"/>
    <w:rsid w:val="00A53ED8"/>
    <w:rsid w:val="00A541F8"/>
    <w:rsid w:val="00A54C80"/>
    <w:rsid w:val="00A54FAD"/>
    <w:rsid w:val="00A61642"/>
    <w:rsid w:val="00A6261B"/>
    <w:rsid w:val="00A65CB0"/>
    <w:rsid w:val="00A65D41"/>
    <w:rsid w:val="00A669FC"/>
    <w:rsid w:val="00A66C55"/>
    <w:rsid w:val="00A70386"/>
    <w:rsid w:val="00A73EB9"/>
    <w:rsid w:val="00A805DA"/>
    <w:rsid w:val="00A83595"/>
    <w:rsid w:val="00A8383B"/>
    <w:rsid w:val="00A86626"/>
    <w:rsid w:val="00A86A7F"/>
    <w:rsid w:val="00A86AB8"/>
    <w:rsid w:val="00A86DE9"/>
    <w:rsid w:val="00A8761B"/>
    <w:rsid w:val="00A96C36"/>
    <w:rsid w:val="00A978E8"/>
    <w:rsid w:val="00AA2B21"/>
    <w:rsid w:val="00AA47F0"/>
    <w:rsid w:val="00AA62F9"/>
    <w:rsid w:val="00AB2445"/>
    <w:rsid w:val="00AB4B6C"/>
    <w:rsid w:val="00AC0665"/>
    <w:rsid w:val="00AC7108"/>
    <w:rsid w:val="00AE2578"/>
    <w:rsid w:val="00AE4103"/>
    <w:rsid w:val="00AE704C"/>
    <w:rsid w:val="00AF0DB7"/>
    <w:rsid w:val="00AF5D9F"/>
    <w:rsid w:val="00B044B4"/>
    <w:rsid w:val="00B062B0"/>
    <w:rsid w:val="00B131A8"/>
    <w:rsid w:val="00B147D7"/>
    <w:rsid w:val="00B20319"/>
    <w:rsid w:val="00B23876"/>
    <w:rsid w:val="00B25C13"/>
    <w:rsid w:val="00B2614E"/>
    <w:rsid w:val="00B27B1E"/>
    <w:rsid w:val="00B30F5A"/>
    <w:rsid w:val="00B3428B"/>
    <w:rsid w:val="00B35384"/>
    <w:rsid w:val="00B36547"/>
    <w:rsid w:val="00B37DC3"/>
    <w:rsid w:val="00B52BF9"/>
    <w:rsid w:val="00B55297"/>
    <w:rsid w:val="00B55933"/>
    <w:rsid w:val="00B57EEB"/>
    <w:rsid w:val="00B629E7"/>
    <w:rsid w:val="00B650DA"/>
    <w:rsid w:val="00B6698A"/>
    <w:rsid w:val="00B67C86"/>
    <w:rsid w:val="00B70E42"/>
    <w:rsid w:val="00B754EB"/>
    <w:rsid w:val="00B7580F"/>
    <w:rsid w:val="00B75DDC"/>
    <w:rsid w:val="00B77E8B"/>
    <w:rsid w:val="00B807CD"/>
    <w:rsid w:val="00B81F80"/>
    <w:rsid w:val="00B84FD9"/>
    <w:rsid w:val="00B86341"/>
    <w:rsid w:val="00B8653F"/>
    <w:rsid w:val="00B907F6"/>
    <w:rsid w:val="00B91B59"/>
    <w:rsid w:val="00B92E46"/>
    <w:rsid w:val="00B93555"/>
    <w:rsid w:val="00BA0296"/>
    <w:rsid w:val="00BA77F5"/>
    <w:rsid w:val="00BB6176"/>
    <w:rsid w:val="00BB7FEF"/>
    <w:rsid w:val="00BC311F"/>
    <w:rsid w:val="00BC49FB"/>
    <w:rsid w:val="00BC77A7"/>
    <w:rsid w:val="00BD05FB"/>
    <w:rsid w:val="00BD189E"/>
    <w:rsid w:val="00BD21AC"/>
    <w:rsid w:val="00BD28B6"/>
    <w:rsid w:val="00BD34CC"/>
    <w:rsid w:val="00BD3AAA"/>
    <w:rsid w:val="00BD3E14"/>
    <w:rsid w:val="00BD6F2A"/>
    <w:rsid w:val="00BE02DB"/>
    <w:rsid w:val="00BE3B0D"/>
    <w:rsid w:val="00BE5377"/>
    <w:rsid w:val="00BE7F0F"/>
    <w:rsid w:val="00BF3A94"/>
    <w:rsid w:val="00BF4E59"/>
    <w:rsid w:val="00BF732C"/>
    <w:rsid w:val="00C01AEC"/>
    <w:rsid w:val="00C024E0"/>
    <w:rsid w:val="00C02C78"/>
    <w:rsid w:val="00C03CAB"/>
    <w:rsid w:val="00C0636A"/>
    <w:rsid w:val="00C073FB"/>
    <w:rsid w:val="00C163C2"/>
    <w:rsid w:val="00C1783E"/>
    <w:rsid w:val="00C25115"/>
    <w:rsid w:val="00C26334"/>
    <w:rsid w:val="00C31852"/>
    <w:rsid w:val="00C329C7"/>
    <w:rsid w:val="00C348A3"/>
    <w:rsid w:val="00C42815"/>
    <w:rsid w:val="00C54CC8"/>
    <w:rsid w:val="00C55F61"/>
    <w:rsid w:val="00C5626B"/>
    <w:rsid w:val="00C57ABA"/>
    <w:rsid w:val="00C612F5"/>
    <w:rsid w:val="00C6155B"/>
    <w:rsid w:val="00C61637"/>
    <w:rsid w:val="00C672AD"/>
    <w:rsid w:val="00C70B91"/>
    <w:rsid w:val="00C739B9"/>
    <w:rsid w:val="00C73F8F"/>
    <w:rsid w:val="00C76889"/>
    <w:rsid w:val="00C779E1"/>
    <w:rsid w:val="00C805AA"/>
    <w:rsid w:val="00C85ED1"/>
    <w:rsid w:val="00C873F8"/>
    <w:rsid w:val="00C9042B"/>
    <w:rsid w:val="00C92288"/>
    <w:rsid w:val="00C92535"/>
    <w:rsid w:val="00C9600F"/>
    <w:rsid w:val="00C968E1"/>
    <w:rsid w:val="00CA3933"/>
    <w:rsid w:val="00CA4B6A"/>
    <w:rsid w:val="00CA5C1F"/>
    <w:rsid w:val="00CB1E89"/>
    <w:rsid w:val="00CB7280"/>
    <w:rsid w:val="00CC0C15"/>
    <w:rsid w:val="00CC39A4"/>
    <w:rsid w:val="00CC69A9"/>
    <w:rsid w:val="00CD1872"/>
    <w:rsid w:val="00CD242E"/>
    <w:rsid w:val="00CD5A1D"/>
    <w:rsid w:val="00CD72FD"/>
    <w:rsid w:val="00CD798F"/>
    <w:rsid w:val="00CE1497"/>
    <w:rsid w:val="00CE23E2"/>
    <w:rsid w:val="00CE48B4"/>
    <w:rsid w:val="00CE6562"/>
    <w:rsid w:val="00CF13A0"/>
    <w:rsid w:val="00D03669"/>
    <w:rsid w:val="00D07739"/>
    <w:rsid w:val="00D10669"/>
    <w:rsid w:val="00D10C04"/>
    <w:rsid w:val="00D115AA"/>
    <w:rsid w:val="00D14EE8"/>
    <w:rsid w:val="00D178C0"/>
    <w:rsid w:val="00D30A62"/>
    <w:rsid w:val="00D34AD8"/>
    <w:rsid w:val="00D37858"/>
    <w:rsid w:val="00D37D25"/>
    <w:rsid w:val="00D50C16"/>
    <w:rsid w:val="00D50E37"/>
    <w:rsid w:val="00D52D0B"/>
    <w:rsid w:val="00D53AE6"/>
    <w:rsid w:val="00D60801"/>
    <w:rsid w:val="00D60FE0"/>
    <w:rsid w:val="00D612B0"/>
    <w:rsid w:val="00D6216F"/>
    <w:rsid w:val="00D63708"/>
    <w:rsid w:val="00D703A2"/>
    <w:rsid w:val="00D7255E"/>
    <w:rsid w:val="00D72901"/>
    <w:rsid w:val="00D76363"/>
    <w:rsid w:val="00D805FD"/>
    <w:rsid w:val="00D82ACA"/>
    <w:rsid w:val="00D8493E"/>
    <w:rsid w:val="00D91292"/>
    <w:rsid w:val="00D91D38"/>
    <w:rsid w:val="00D92339"/>
    <w:rsid w:val="00D95024"/>
    <w:rsid w:val="00DA2007"/>
    <w:rsid w:val="00DA2569"/>
    <w:rsid w:val="00DA2D62"/>
    <w:rsid w:val="00DA3073"/>
    <w:rsid w:val="00DA377F"/>
    <w:rsid w:val="00DA4163"/>
    <w:rsid w:val="00DA473F"/>
    <w:rsid w:val="00DB0EFA"/>
    <w:rsid w:val="00DB46B7"/>
    <w:rsid w:val="00DB7ECE"/>
    <w:rsid w:val="00DC082E"/>
    <w:rsid w:val="00DC3552"/>
    <w:rsid w:val="00DD16B2"/>
    <w:rsid w:val="00DD1BF8"/>
    <w:rsid w:val="00DD1D2A"/>
    <w:rsid w:val="00DE1F46"/>
    <w:rsid w:val="00DE3AAA"/>
    <w:rsid w:val="00DE4D12"/>
    <w:rsid w:val="00DF0E94"/>
    <w:rsid w:val="00DF1D4E"/>
    <w:rsid w:val="00DF5CD0"/>
    <w:rsid w:val="00DF6251"/>
    <w:rsid w:val="00E02B7C"/>
    <w:rsid w:val="00E05581"/>
    <w:rsid w:val="00E05BF1"/>
    <w:rsid w:val="00E06161"/>
    <w:rsid w:val="00E10461"/>
    <w:rsid w:val="00E1337C"/>
    <w:rsid w:val="00E14D1D"/>
    <w:rsid w:val="00E14F52"/>
    <w:rsid w:val="00E17E4D"/>
    <w:rsid w:val="00E2123C"/>
    <w:rsid w:val="00E30500"/>
    <w:rsid w:val="00E34A65"/>
    <w:rsid w:val="00E35285"/>
    <w:rsid w:val="00E355EB"/>
    <w:rsid w:val="00E37A32"/>
    <w:rsid w:val="00E37AEF"/>
    <w:rsid w:val="00E4038D"/>
    <w:rsid w:val="00E40451"/>
    <w:rsid w:val="00E40F75"/>
    <w:rsid w:val="00E41385"/>
    <w:rsid w:val="00E501DB"/>
    <w:rsid w:val="00E50AAE"/>
    <w:rsid w:val="00E5498A"/>
    <w:rsid w:val="00E60722"/>
    <w:rsid w:val="00E6127A"/>
    <w:rsid w:val="00E6269A"/>
    <w:rsid w:val="00E6419F"/>
    <w:rsid w:val="00E6651C"/>
    <w:rsid w:val="00E701C9"/>
    <w:rsid w:val="00E744E3"/>
    <w:rsid w:val="00E74BAD"/>
    <w:rsid w:val="00E74C92"/>
    <w:rsid w:val="00E75795"/>
    <w:rsid w:val="00E778B8"/>
    <w:rsid w:val="00E801FE"/>
    <w:rsid w:val="00E81B91"/>
    <w:rsid w:val="00E838CB"/>
    <w:rsid w:val="00E85FC5"/>
    <w:rsid w:val="00E9123E"/>
    <w:rsid w:val="00E93AB5"/>
    <w:rsid w:val="00E94EF4"/>
    <w:rsid w:val="00E95AA4"/>
    <w:rsid w:val="00EA432D"/>
    <w:rsid w:val="00EA5586"/>
    <w:rsid w:val="00EB240A"/>
    <w:rsid w:val="00EB3E24"/>
    <w:rsid w:val="00EB5A0A"/>
    <w:rsid w:val="00EB5C21"/>
    <w:rsid w:val="00EC01B6"/>
    <w:rsid w:val="00EC037A"/>
    <w:rsid w:val="00EC1861"/>
    <w:rsid w:val="00EC3C97"/>
    <w:rsid w:val="00EC7D16"/>
    <w:rsid w:val="00ED0910"/>
    <w:rsid w:val="00ED7486"/>
    <w:rsid w:val="00EE206B"/>
    <w:rsid w:val="00EE3E1A"/>
    <w:rsid w:val="00EE696B"/>
    <w:rsid w:val="00EE7AF6"/>
    <w:rsid w:val="00EF09CE"/>
    <w:rsid w:val="00EF1D03"/>
    <w:rsid w:val="00EF33EC"/>
    <w:rsid w:val="00EF36C7"/>
    <w:rsid w:val="00EF45DF"/>
    <w:rsid w:val="00EF68DE"/>
    <w:rsid w:val="00EF7BE2"/>
    <w:rsid w:val="00F01770"/>
    <w:rsid w:val="00F02F4C"/>
    <w:rsid w:val="00F05BD5"/>
    <w:rsid w:val="00F05CF6"/>
    <w:rsid w:val="00F0759B"/>
    <w:rsid w:val="00F15FB0"/>
    <w:rsid w:val="00F200FC"/>
    <w:rsid w:val="00F21221"/>
    <w:rsid w:val="00F24D3D"/>
    <w:rsid w:val="00F24D7B"/>
    <w:rsid w:val="00F25D57"/>
    <w:rsid w:val="00F31D67"/>
    <w:rsid w:val="00F34122"/>
    <w:rsid w:val="00F3671D"/>
    <w:rsid w:val="00F37D7A"/>
    <w:rsid w:val="00F4084D"/>
    <w:rsid w:val="00F40CD2"/>
    <w:rsid w:val="00F4662C"/>
    <w:rsid w:val="00F51A66"/>
    <w:rsid w:val="00F55005"/>
    <w:rsid w:val="00F5662E"/>
    <w:rsid w:val="00F6335E"/>
    <w:rsid w:val="00F64136"/>
    <w:rsid w:val="00F67D1B"/>
    <w:rsid w:val="00F701C9"/>
    <w:rsid w:val="00F70565"/>
    <w:rsid w:val="00F72A0F"/>
    <w:rsid w:val="00F732D9"/>
    <w:rsid w:val="00F73B65"/>
    <w:rsid w:val="00F75C22"/>
    <w:rsid w:val="00F81F81"/>
    <w:rsid w:val="00F83D59"/>
    <w:rsid w:val="00F90135"/>
    <w:rsid w:val="00F925FF"/>
    <w:rsid w:val="00F93A4F"/>
    <w:rsid w:val="00F94534"/>
    <w:rsid w:val="00F94760"/>
    <w:rsid w:val="00F95FB5"/>
    <w:rsid w:val="00FA1F9B"/>
    <w:rsid w:val="00FA293E"/>
    <w:rsid w:val="00FA2993"/>
    <w:rsid w:val="00FA7BC3"/>
    <w:rsid w:val="00FB5AAE"/>
    <w:rsid w:val="00FB6080"/>
    <w:rsid w:val="00FB63E1"/>
    <w:rsid w:val="00FC3656"/>
    <w:rsid w:val="00FC78AC"/>
    <w:rsid w:val="00FE12FE"/>
    <w:rsid w:val="00FE3CC4"/>
    <w:rsid w:val="00FE44A3"/>
    <w:rsid w:val="00FF11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78DBF1EA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5">
    <w:name w:val="Normal"/>
    <w:qFormat/>
    <w:rsid w:val="00FA2993"/>
    <w:pPr>
      <w:widowControl w:val="0"/>
      <w:jc w:val="both"/>
    </w:pPr>
    <w:rPr>
      <w:rFonts w:ascii="Times New Roman" w:eastAsia="ＭＳ Ｐ明朝" w:hAnsi="Times New Roman"/>
    </w:rPr>
  </w:style>
  <w:style w:type="paragraph" w:styleId="1">
    <w:name w:val="heading 1"/>
    <w:basedOn w:val="a5"/>
    <w:link w:val="10"/>
    <w:uiPriority w:val="9"/>
    <w:qFormat/>
    <w:rsid w:val="00145910"/>
    <w:pPr>
      <w:keepNext/>
      <w:numPr>
        <w:numId w:val="1"/>
      </w:numPr>
      <w:spacing w:beforeLines="50" w:before="50" w:afterLines="50" w:after="50" w:line="0" w:lineRule="atLeast"/>
      <w:outlineLvl w:val="0"/>
    </w:pPr>
    <w:rPr>
      <w:rFonts w:eastAsia="ＭＳ Ｐゴシック" w:cstheme="majorBidi"/>
      <w:b/>
      <w:sz w:val="32"/>
      <w:szCs w:val="24"/>
    </w:rPr>
  </w:style>
  <w:style w:type="paragraph" w:styleId="2">
    <w:name w:val="heading 2"/>
    <w:basedOn w:val="a5"/>
    <w:link w:val="20"/>
    <w:uiPriority w:val="9"/>
    <w:unhideWhenUsed/>
    <w:qFormat/>
    <w:rsid w:val="00145910"/>
    <w:pPr>
      <w:keepNext/>
      <w:numPr>
        <w:ilvl w:val="1"/>
        <w:numId w:val="1"/>
      </w:numPr>
      <w:spacing w:beforeLines="50" w:before="50" w:afterLines="50" w:after="50" w:line="0" w:lineRule="atLeast"/>
      <w:outlineLvl w:val="1"/>
    </w:pPr>
    <w:rPr>
      <w:rFonts w:eastAsia="ＭＳ Ｐゴシック" w:cstheme="majorBidi"/>
      <w:b/>
      <w:sz w:val="28"/>
    </w:rPr>
  </w:style>
  <w:style w:type="paragraph" w:styleId="3">
    <w:name w:val="heading 3"/>
    <w:basedOn w:val="a5"/>
    <w:link w:val="30"/>
    <w:uiPriority w:val="9"/>
    <w:unhideWhenUsed/>
    <w:qFormat/>
    <w:rsid w:val="002E002A"/>
    <w:pPr>
      <w:keepNext/>
      <w:numPr>
        <w:ilvl w:val="2"/>
        <w:numId w:val="1"/>
      </w:numPr>
      <w:outlineLvl w:val="2"/>
    </w:pPr>
    <w:rPr>
      <w:rFonts w:asciiTheme="majorHAnsi" w:eastAsia="ＭＳ Ｐゴシック" w:hAnsiTheme="majorHAnsi" w:cstheme="majorBidi"/>
    </w:rPr>
  </w:style>
  <w:style w:type="character" w:default="1" w:styleId="a6">
    <w:name w:val="Default Paragraph Font"/>
    <w:uiPriority w:val="1"/>
    <w:semiHidden/>
    <w:unhideWhenUsed/>
  </w:style>
  <w:style w:type="table" w:default="1" w:styleId="a7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8">
    <w:name w:val="No List"/>
    <w:uiPriority w:val="99"/>
    <w:semiHidden/>
    <w:unhideWhenUsed/>
  </w:style>
  <w:style w:type="character" w:customStyle="1" w:styleId="10">
    <w:name w:val="見出し 1 (文字)"/>
    <w:basedOn w:val="a6"/>
    <w:link w:val="1"/>
    <w:uiPriority w:val="9"/>
    <w:rsid w:val="00145910"/>
    <w:rPr>
      <w:rFonts w:ascii="Times New Roman" w:eastAsia="ＭＳ Ｐゴシック" w:hAnsi="Times New Roman" w:cstheme="majorBidi"/>
      <w:b/>
      <w:sz w:val="32"/>
      <w:szCs w:val="24"/>
    </w:rPr>
  </w:style>
  <w:style w:type="character" w:customStyle="1" w:styleId="20">
    <w:name w:val="見出し 2 (文字)"/>
    <w:basedOn w:val="a6"/>
    <w:link w:val="2"/>
    <w:uiPriority w:val="9"/>
    <w:rsid w:val="00145910"/>
    <w:rPr>
      <w:rFonts w:ascii="Times New Roman" w:eastAsia="ＭＳ Ｐゴシック" w:hAnsi="Times New Roman" w:cstheme="majorBidi"/>
      <w:b/>
      <w:sz w:val="28"/>
    </w:rPr>
  </w:style>
  <w:style w:type="character" w:customStyle="1" w:styleId="30">
    <w:name w:val="見出し 3 (文字)"/>
    <w:basedOn w:val="a6"/>
    <w:link w:val="3"/>
    <w:uiPriority w:val="9"/>
    <w:rsid w:val="002E002A"/>
    <w:rPr>
      <w:rFonts w:asciiTheme="majorHAnsi" w:eastAsia="ＭＳ Ｐゴシック" w:hAnsiTheme="majorHAnsi" w:cstheme="majorBidi"/>
    </w:rPr>
  </w:style>
  <w:style w:type="table" w:styleId="a9">
    <w:name w:val="Table Grid"/>
    <w:basedOn w:val="a7"/>
    <w:uiPriority w:val="39"/>
    <w:rsid w:val="00B5529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3">
    <w:name w:val="List Paragraph"/>
    <w:aliases w:val="ローマ数字番号リスト"/>
    <w:basedOn w:val="a5"/>
    <w:link w:val="aa"/>
    <w:uiPriority w:val="34"/>
    <w:qFormat/>
    <w:rsid w:val="00EE206B"/>
    <w:pPr>
      <w:numPr>
        <w:numId w:val="2"/>
      </w:numPr>
      <w:ind w:left="420"/>
    </w:pPr>
  </w:style>
  <w:style w:type="paragraph" w:customStyle="1" w:styleId="a4">
    <w:name w:val="ボチリスト"/>
    <w:basedOn w:val="a5"/>
    <w:link w:val="ab"/>
    <w:qFormat/>
    <w:rsid w:val="004D1D04"/>
    <w:pPr>
      <w:numPr>
        <w:numId w:val="3"/>
      </w:numPr>
      <w:spacing w:after="180"/>
    </w:pPr>
  </w:style>
  <w:style w:type="paragraph" w:customStyle="1" w:styleId="a">
    <w:name w:val="番号リスト"/>
    <w:basedOn w:val="a3"/>
    <w:link w:val="ac"/>
    <w:qFormat/>
    <w:rsid w:val="00EE206B"/>
    <w:pPr>
      <w:numPr>
        <w:numId w:val="4"/>
      </w:numPr>
      <w:ind w:left="420"/>
    </w:pPr>
  </w:style>
  <w:style w:type="character" w:customStyle="1" w:styleId="ab">
    <w:name w:val="ボチリスト (文字)"/>
    <w:basedOn w:val="a6"/>
    <w:link w:val="a4"/>
    <w:rsid w:val="004D1D04"/>
    <w:rPr>
      <w:rFonts w:eastAsia="ＭＳ Ｐ明朝"/>
    </w:rPr>
  </w:style>
  <w:style w:type="paragraph" w:customStyle="1" w:styleId="ad">
    <w:name w:val="大きめ"/>
    <w:basedOn w:val="a5"/>
    <w:link w:val="ae"/>
    <w:qFormat/>
    <w:rsid w:val="00D34AD8"/>
    <w:pPr>
      <w:spacing w:line="0" w:lineRule="atLeast"/>
      <w:jc w:val="center"/>
    </w:pPr>
    <w:rPr>
      <w:sz w:val="32"/>
    </w:rPr>
  </w:style>
  <w:style w:type="character" w:customStyle="1" w:styleId="aa">
    <w:name w:val="リスト段落 (文字)"/>
    <w:aliases w:val="ローマ数字番号リスト (文字)"/>
    <w:basedOn w:val="a6"/>
    <w:link w:val="a3"/>
    <w:uiPriority w:val="34"/>
    <w:rsid w:val="00EE206B"/>
    <w:rPr>
      <w:rFonts w:ascii="Times New Roman" w:eastAsia="ＭＳ Ｐ明朝" w:hAnsi="Times New Roman"/>
    </w:rPr>
  </w:style>
  <w:style w:type="character" w:customStyle="1" w:styleId="ac">
    <w:name w:val="番号リスト (文字)"/>
    <w:basedOn w:val="aa"/>
    <w:link w:val="a"/>
    <w:rsid w:val="00EE206B"/>
    <w:rPr>
      <w:rFonts w:ascii="Times New Roman" w:eastAsia="ＭＳ Ｐ明朝" w:hAnsi="Times New Roman"/>
    </w:rPr>
  </w:style>
  <w:style w:type="paragraph" w:styleId="af">
    <w:name w:val="Balloon Text"/>
    <w:basedOn w:val="a5"/>
    <w:link w:val="af0"/>
    <w:uiPriority w:val="99"/>
    <w:semiHidden/>
    <w:unhideWhenUsed/>
    <w:rsid w:val="00BB7FEF"/>
    <w:rPr>
      <w:rFonts w:asciiTheme="majorHAnsi" w:eastAsiaTheme="majorEastAsia" w:hAnsiTheme="majorHAnsi" w:cstheme="majorBidi"/>
      <w:sz w:val="18"/>
      <w:szCs w:val="18"/>
    </w:rPr>
  </w:style>
  <w:style w:type="character" w:customStyle="1" w:styleId="ae">
    <w:name w:val="大きめ (文字)"/>
    <w:basedOn w:val="a6"/>
    <w:link w:val="ad"/>
    <w:rsid w:val="00D34AD8"/>
    <w:rPr>
      <w:rFonts w:ascii="Times New Roman" w:eastAsia="ＭＳ Ｐ明朝" w:hAnsi="Times New Roman"/>
      <w:sz w:val="32"/>
    </w:rPr>
  </w:style>
  <w:style w:type="character" w:customStyle="1" w:styleId="af0">
    <w:name w:val="吹き出し (文字)"/>
    <w:basedOn w:val="a6"/>
    <w:link w:val="af"/>
    <w:uiPriority w:val="99"/>
    <w:semiHidden/>
    <w:rsid w:val="00BB7FEF"/>
    <w:rPr>
      <w:rFonts w:asciiTheme="majorHAnsi" w:eastAsiaTheme="majorEastAsia" w:hAnsiTheme="majorHAnsi" w:cstheme="majorBidi"/>
      <w:sz w:val="18"/>
      <w:szCs w:val="18"/>
    </w:rPr>
  </w:style>
  <w:style w:type="paragraph" w:customStyle="1" w:styleId="a2">
    <w:name w:val="狭い番号リスト"/>
    <w:basedOn w:val="a5"/>
    <w:link w:val="af1"/>
    <w:qFormat/>
    <w:rsid w:val="00EE206B"/>
    <w:pPr>
      <w:numPr>
        <w:numId w:val="8"/>
      </w:numPr>
      <w:spacing w:line="240" w:lineRule="exact"/>
    </w:pPr>
  </w:style>
  <w:style w:type="paragraph" w:customStyle="1" w:styleId="a1">
    <w:name w:val="心得見出し"/>
    <w:link w:val="af2"/>
    <w:qFormat/>
    <w:rsid w:val="001A6554"/>
    <w:pPr>
      <w:numPr>
        <w:numId w:val="10"/>
      </w:numPr>
      <w:spacing w:beforeLines="50" w:before="50"/>
    </w:pPr>
    <w:rPr>
      <w:rFonts w:ascii="Times New Roman" w:eastAsia="ＭＳ Ｐゴシック" w:hAnsi="Times New Roman" w:cstheme="majorBidi"/>
      <w:b/>
      <w:szCs w:val="24"/>
    </w:rPr>
  </w:style>
  <w:style w:type="character" w:customStyle="1" w:styleId="af1">
    <w:name w:val="狭い番号リスト (文字)"/>
    <w:basedOn w:val="ac"/>
    <w:link w:val="a2"/>
    <w:rsid w:val="00EE206B"/>
    <w:rPr>
      <w:rFonts w:ascii="Times New Roman" w:eastAsia="ＭＳ Ｐ明朝" w:hAnsi="Times New Roman"/>
    </w:rPr>
  </w:style>
  <w:style w:type="paragraph" w:customStyle="1" w:styleId="a0">
    <w:name w:val="カッコリスト"/>
    <w:basedOn w:val="a3"/>
    <w:link w:val="af3"/>
    <w:qFormat/>
    <w:rsid w:val="00F5662E"/>
    <w:pPr>
      <w:numPr>
        <w:numId w:val="11"/>
      </w:numPr>
    </w:pPr>
  </w:style>
  <w:style w:type="character" w:customStyle="1" w:styleId="af2">
    <w:name w:val="心得見出し (文字)"/>
    <w:basedOn w:val="10"/>
    <w:link w:val="a1"/>
    <w:rsid w:val="001A6554"/>
    <w:rPr>
      <w:rFonts w:ascii="Times New Roman" w:eastAsia="ＭＳ Ｐゴシック" w:hAnsi="Times New Roman" w:cstheme="majorBidi"/>
      <w:b/>
      <w:sz w:val="32"/>
      <w:szCs w:val="24"/>
    </w:rPr>
  </w:style>
  <w:style w:type="paragraph" w:styleId="af4">
    <w:name w:val="Subtitle"/>
    <w:basedOn w:val="a5"/>
    <w:next w:val="a5"/>
    <w:link w:val="af5"/>
    <w:uiPriority w:val="11"/>
    <w:qFormat/>
    <w:rsid w:val="000C4475"/>
    <w:pPr>
      <w:jc w:val="center"/>
      <w:outlineLvl w:val="1"/>
    </w:pPr>
    <w:rPr>
      <w:rFonts w:asciiTheme="minorHAnsi" w:eastAsiaTheme="minorEastAsia" w:hAnsiTheme="minorHAnsi"/>
      <w:sz w:val="24"/>
      <w:szCs w:val="24"/>
    </w:rPr>
  </w:style>
  <w:style w:type="character" w:customStyle="1" w:styleId="af3">
    <w:name w:val="カッコリスト (文字)"/>
    <w:basedOn w:val="aa"/>
    <w:link w:val="a0"/>
    <w:rsid w:val="00F5662E"/>
    <w:rPr>
      <w:rFonts w:ascii="Times New Roman" w:eastAsia="ＭＳ Ｐ明朝" w:hAnsi="Times New Roman"/>
    </w:rPr>
  </w:style>
  <w:style w:type="character" w:customStyle="1" w:styleId="af5">
    <w:name w:val="副題 (文字)"/>
    <w:basedOn w:val="a6"/>
    <w:link w:val="af4"/>
    <w:uiPriority w:val="11"/>
    <w:rsid w:val="000C4475"/>
    <w:rPr>
      <w:sz w:val="24"/>
      <w:szCs w:val="24"/>
    </w:rPr>
  </w:style>
  <w:style w:type="paragraph" w:styleId="af6">
    <w:name w:val="header"/>
    <w:basedOn w:val="a5"/>
    <w:link w:val="af7"/>
    <w:uiPriority w:val="99"/>
    <w:unhideWhenUsed/>
    <w:rsid w:val="00490FD3"/>
    <w:pPr>
      <w:tabs>
        <w:tab w:val="center" w:pos="4252"/>
        <w:tab w:val="right" w:pos="8504"/>
      </w:tabs>
      <w:snapToGrid w:val="0"/>
    </w:pPr>
  </w:style>
  <w:style w:type="character" w:customStyle="1" w:styleId="af7">
    <w:name w:val="ヘッダー (文字)"/>
    <w:basedOn w:val="a6"/>
    <w:link w:val="af6"/>
    <w:uiPriority w:val="99"/>
    <w:rsid w:val="00490FD3"/>
    <w:rPr>
      <w:rFonts w:ascii="Times New Roman" w:eastAsia="ＭＳ Ｐ明朝" w:hAnsi="Times New Roman"/>
    </w:rPr>
  </w:style>
  <w:style w:type="paragraph" w:styleId="af8">
    <w:name w:val="footer"/>
    <w:basedOn w:val="a5"/>
    <w:link w:val="af9"/>
    <w:uiPriority w:val="99"/>
    <w:unhideWhenUsed/>
    <w:rsid w:val="00490FD3"/>
    <w:pPr>
      <w:tabs>
        <w:tab w:val="center" w:pos="4252"/>
        <w:tab w:val="right" w:pos="8504"/>
      </w:tabs>
      <w:snapToGrid w:val="0"/>
    </w:pPr>
  </w:style>
  <w:style w:type="character" w:customStyle="1" w:styleId="af9">
    <w:name w:val="フッター (文字)"/>
    <w:basedOn w:val="a6"/>
    <w:link w:val="af8"/>
    <w:uiPriority w:val="99"/>
    <w:rsid w:val="00490FD3"/>
    <w:rPr>
      <w:rFonts w:ascii="Times New Roman" w:eastAsia="ＭＳ Ｐ明朝" w:hAnsi="Times New Roman"/>
    </w:rPr>
  </w:style>
  <w:style w:type="character" w:styleId="afa">
    <w:name w:val="annotation reference"/>
    <w:basedOn w:val="a6"/>
    <w:uiPriority w:val="99"/>
    <w:semiHidden/>
    <w:unhideWhenUsed/>
    <w:rsid w:val="00EB5C21"/>
    <w:rPr>
      <w:sz w:val="18"/>
      <w:szCs w:val="18"/>
    </w:rPr>
  </w:style>
  <w:style w:type="paragraph" w:styleId="afb">
    <w:name w:val="annotation text"/>
    <w:basedOn w:val="a5"/>
    <w:link w:val="afc"/>
    <w:uiPriority w:val="99"/>
    <w:semiHidden/>
    <w:unhideWhenUsed/>
    <w:rsid w:val="00EB5C21"/>
    <w:pPr>
      <w:jc w:val="left"/>
    </w:pPr>
  </w:style>
  <w:style w:type="character" w:customStyle="1" w:styleId="afc">
    <w:name w:val="コメント文字列 (文字)"/>
    <w:basedOn w:val="a6"/>
    <w:link w:val="afb"/>
    <w:uiPriority w:val="99"/>
    <w:semiHidden/>
    <w:rsid w:val="00EB5C21"/>
    <w:rPr>
      <w:rFonts w:ascii="Times New Roman" w:eastAsia="ＭＳ Ｐ明朝" w:hAnsi="Times New Roman"/>
    </w:rPr>
  </w:style>
  <w:style w:type="paragraph" w:styleId="afd">
    <w:name w:val="annotation subject"/>
    <w:basedOn w:val="afb"/>
    <w:next w:val="afb"/>
    <w:link w:val="afe"/>
    <w:uiPriority w:val="99"/>
    <w:semiHidden/>
    <w:unhideWhenUsed/>
    <w:rsid w:val="00EB5C21"/>
    <w:rPr>
      <w:b/>
      <w:bCs/>
    </w:rPr>
  </w:style>
  <w:style w:type="character" w:customStyle="1" w:styleId="afe">
    <w:name w:val="コメント内容 (文字)"/>
    <w:basedOn w:val="afc"/>
    <w:link w:val="afd"/>
    <w:uiPriority w:val="99"/>
    <w:semiHidden/>
    <w:rsid w:val="00EB5C21"/>
    <w:rPr>
      <w:rFonts w:ascii="Times New Roman" w:eastAsia="ＭＳ Ｐ明朝" w:hAnsi="Times New Roman"/>
      <w:b/>
      <w:bCs/>
    </w:rPr>
  </w:style>
  <w:style w:type="table" w:customStyle="1" w:styleId="11">
    <w:name w:val="表 (格子)1"/>
    <w:basedOn w:val="a7"/>
    <w:next w:val="a9"/>
    <w:uiPriority w:val="39"/>
    <w:rsid w:val="001847E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f">
    <w:name w:val="Hyperlink"/>
    <w:basedOn w:val="a6"/>
    <w:uiPriority w:val="99"/>
    <w:unhideWhenUsed/>
    <w:rsid w:val="00CD798F"/>
    <w:rPr>
      <w:color w:val="0563C1" w:themeColor="hyperlink"/>
      <w:u w:val="single"/>
    </w:rPr>
  </w:style>
  <w:style w:type="character" w:customStyle="1" w:styleId="12">
    <w:name w:val="未解決のメンション1"/>
    <w:basedOn w:val="a6"/>
    <w:uiPriority w:val="99"/>
    <w:semiHidden/>
    <w:unhideWhenUsed/>
    <w:rsid w:val="00F3671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5883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832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328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8979399F-046B-A243-AD16-334ABB6FCA6A}">
  <we:reference id="wa200001011" version="1.2.0.0" store="ja-JP" storeType="OMEX"/>
  <we:alternateReferences>
    <we:reference id="WA200001011" version="1.2.0.0" store="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1AB9AD9-78CE-4CDC-8341-C330BD0507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61</Words>
  <Characters>923</Characters>
  <Application>Microsoft Office Word</Application>
  <DocSecurity>0</DocSecurity>
  <Lines>7</Lines>
  <Paragraphs>2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7-05T13:31:00Z</dcterms:created>
  <dcterms:modified xsi:type="dcterms:W3CDTF">2022-04-21T02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_documentId">
    <vt:lpwstr>documentId_7091</vt:lpwstr>
  </property>
  <property fmtid="{D5CDD505-2E9C-101B-9397-08002B2CF9AE}" pid="3" name="grammarly_documentContext">
    <vt:lpwstr>{"goals":[],"domain":"general","emotions":[],"dialect":"american"}</vt:lpwstr>
  </property>
</Properties>
</file>